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55B808" w14:textId="7CCC194E" w:rsidR="000B131F" w:rsidRPr="000B131F" w:rsidRDefault="00351350" w:rsidP="000B131F">
      <w:pPr>
        <w:pStyle w:val="Title"/>
      </w:pPr>
      <w:r w:rsidRPr="000B131F">
        <w:t>Science Stage 4</w:t>
      </w:r>
      <w:r w:rsidR="00075C94" w:rsidRPr="000B131F">
        <w:t xml:space="preserve"> </w:t>
      </w:r>
      <w:r w:rsidR="006C65E7">
        <w:t>–</w:t>
      </w:r>
      <w:r w:rsidR="00075C94" w:rsidRPr="000B131F">
        <w:t xml:space="preserve"> chemical w</w:t>
      </w:r>
      <w:r w:rsidRPr="000B131F">
        <w:t>orld</w:t>
      </w:r>
    </w:p>
    <w:p w14:paraId="2E395F3B" w14:textId="74086D4A" w:rsidR="00804960" w:rsidRPr="00804960" w:rsidRDefault="00804960" w:rsidP="000B131F">
      <w:pPr>
        <w:pStyle w:val="Heading1"/>
      </w:pPr>
      <w:r w:rsidRPr="00804960">
        <w:t>States of matter</w:t>
      </w:r>
    </w:p>
    <w:p w14:paraId="50D5B85F" w14:textId="11FF3499" w:rsidR="0057253D" w:rsidRPr="00F67A6C" w:rsidRDefault="00351350" w:rsidP="0057253D">
      <w:pPr>
        <w:pStyle w:val="Caption"/>
        <w:rPr>
          <w:rFonts w:cs="Arial"/>
          <w:szCs w:val="22"/>
        </w:rPr>
      </w:pPr>
      <w:r w:rsidRPr="00F67A6C">
        <w:rPr>
          <w:rFonts w:cs="Arial"/>
          <w:szCs w:val="22"/>
        </w:rPr>
        <w:t>CW1</w:t>
      </w:r>
      <w:r w:rsidR="00075C94">
        <w:rPr>
          <w:rFonts w:cs="Arial"/>
          <w:szCs w:val="22"/>
        </w:rPr>
        <w:t xml:space="preserve"> - </w:t>
      </w:r>
      <w:r w:rsidRPr="00F67A6C">
        <w:rPr>
          <w:rFonts w:cs="Arial"/>
          <w:szCs w:val="22"/>
        </w:rPr>
        <w:t>The properties of the different states of matter can be explained in terms of the motion and arrangement of particles. (ACSSU151)</w:t>
      </w:r>
    </w:p>
    <w:p w14:paraId="5A42B8AE" w14:textId="52DD324F" w:rsidR="00351350" w:rsidRPr="00C659D5" w:rsidRDefault="00F67A6C" w:rsidP="00C659D5">
      <w:pPr>
        <w:pStyle w:val="ListParagraph"/>
        <w:numPr>
          <w:ilvl w:val="0"/>
          <w:numId w:val="6"/>
        </w:numPr>
        <w:rPr>
          <w:rFonts w:cs="Arial"/>
          <w:sz w:val="22"/>
          <w:szCs w:val="22"/>
        </w:rPr>
      </w:pPr>
      <w:r w:rsidRPr="00F67A6C">
        <w:rPr>
          <w:rFonts w:cs="Arial"/>
          <w:sz w:val="22"/>
          <w:szCs w:val="22"/>
        </w:rPr>
        <w:t>describe the behaviour of matter in terms of particles that are continuously moving and interacting</w:t>
      </w:r>
    </w:p>
    <w:tbl>
      <w:tblPr>
        <w:tblStyle w:val="Tableheader"/>
        <w:tblW w:w="9849" w:type="dxa"/>
        <w:tblInd w:w="60" w:type="dxa"/>
        <w:tblLook w:val="04A0" w:firstRow="1" w:lastRow="0" w:firstColumn="1" w:lastColumn="0" w:noHBand="0" w:noVBand="1"/>
        <w:tblCaption w:val="guiding question"/>
      </w:tblPr>
      <w:tblGrid>
        <w:gridCol w:w="3059"/>
        <w:gridCol w:w="6790"/>
      </w:tblGrid>
      <w:tr w:rsidR="00075C94" w:rsidRPr="007B6B2F" w14:paraId="4D3BB490" w14:textId="77777777" w:rsidTr="00075C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059" w:type="dxa"/>
          </w:tcPr>
          <w:p w14:paraId="3953602B" w14:textId="66AE6CB8" w:rsidR="00075C94" w:rsidRPr="007B6B2F" w:rsidRDefault="00075C94" w:rsidP="00075C94">
            <w:pPr>
              <w:spacing w:before="192" w:after="192"/>
              <w:rPr>
                <w:b w:val="0"/>
                <w:lang w:eastAsia="zh-CN"/>
              </w:rPr>
            </w:pPr>
            <w:r>
              <w:rPr>
                <w:lang w:eastAsia="zh-CN"/>
              </w:rPr>
              <w:t>Guiding question:</w:t>
            </w:r>
          </w:p>
        </w:tc>
        <w:tc>
          <w:tcPr>
            <w:tcW w:w="6790" w:type="dxa"/>
          </w:tcPr>
          <w:p w14:paraId="260C9EFA" w14:textId="29C0DDCF" w:rsidR="00075C94" w:rsidRPr="007B6B2F" w:rsidRDefault="00075C94" w:rsidP="00621B9E">
            <w:pPr>
              <w:spacing w:before="192" w:after="19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 xml:space="preserve">How can the particle </w:t>
            </w:r>
            <w:proofErr w:type="gramStart"/>
            <w:r>
              <w:rPr>
                <w:lang w:eastAsia="zh-CN"/>
              </w:rPr>
              <w:t>model  explain</w:t>
            </w:r>
            <w:proofErr w:type="gramEnd"/>
            <w:r>
              <w:rPr>
                <w:lang w:eastAsia="zh-CN"/>
              </w:rPr>
              <w:t xml:space="preserve"> the behaviour of solids, liquids and gases?</w:t>
            </w:r>
          </w:p>
        </w:tc>
      </w:tr>
      <w:tr w:rsidR="0057253D" w:rsidRPr="00F5467A" w14:paraId="1BFE0F3A" w14:textId="77777777" w:rsidTr="00075C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9" w:type="dxa"/>
            <w:vAlign w:val="top"/>
          </w:tcPr>
          <w:p w14:paraId="068AC6B1" w14:textId="69C550E8" w:rsidR="0057253D" w:rsidRPr="00F5467A" w:rsidRDefault="34C474FC" w:rsidP="00621B9E">
            <w:r>
              <w:t>What are your students going to learn? (Objectives)</w:t>
            </w:r>
          </w:p>
        </w:tc>
        <w:tc>
          <w:tcPr>
            <w:tcW w:w="6790" w:type="dxa"/>
            <w:vAlign w:val="top"/>
          </w:tcPr>
          <w:p w14:paraId="14F527A1" w14:textId="76392FFB" w:rsidR="0057253D" w:rsidRPr="00F5467A" w:rsidRDefault="003E71C3" w:rsidP="00621B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Students will have a clear understanding of </w:t>
            </w:r>
            <w:r w:rsidR="00621B9E">
              <w:t xml:space="preserve">the properties of solids, liquids and gases and how these can be explained </w:t>
            </w:r>
            <w:r w:rsidR="00487FA5">
              <w:t>by the particle model of matter, motion and energy.</w:t>
            </w:r>
          </w:p>
        </w:tc>
      </w:tr>
      <w:tr w:rsidR="0057253D" w14:paraId="56992A93" w14:textId="77777777" w:rsidTr="00075C9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9" w:type="dxa"/>
            <w:vAlign w:val="top"/>
          </w:tcPr>
          <w:p w14:paraId="7C9ADF56" w14:textId="7E41E9AA" w:rsidR="0057253D" w:rsidRDefault="34C474FC" w:rsidP="00621B9E">
            <w:pPr>
              <w:rPr>
                <w:lang w:eastAsia="zh-CN"/>
              </w:rPr>
            </w:pPr>
            <w:r w:rsidRPr="34C474FC">
              <w:rPr>
                <w:lang w:eastAsia="zh-CN"/>
              </w:rPr>
              <w:t>How are they going to learn it? (Resources and Strategies)</w:t>
            </w:r>
          </w:p>
        </w:tc>
        <w:tc>
          <w:tcPr>
            <w:tcW w:w="6790" w:type="dxa"/>
            <w:vAlign w:val="top"/>
          </w:tcPr>
          <w:p w14:paraId="562E16F5" w14:textId="2F2F6537" w:rsidR="00E12122" w:rsidRDefault="00487FA5" w:rsidP="00621B9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Watch these clips on YouTube:</w:t>
            </w:r>
          </w:p>
          <w:p w14:paraId="483DF0A9" w14:textId="522CBB84" w:rsidR="00075C94" w:rsidRDefault="006C65E7" w:rsidP="00075C94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hyperlink r:id="rId10" w:history="1">
              <w:proofErr w:type="spellStart"/>
              <w:r w:rsidR="00487FA5">
                <w:rPr>
                  <w:rStyle w:val="Hyperlink"/>
                  <w:sz w:val="22"/>
                  <w:lang w:eastAsia="zh-CN"/>
                </w:rPr>
                <w:t>Veritasium</w:t>
              </w:r>
              <w:proofErr w:type="spellEnd"/>
              <w:r w:rsidR="00487FA5">
                <w:rPr>
                  <w:rStyle w:val="Hyperlink"/>
                  <w:sz w:val="22"/>
                  <w:lang w:eastAsia="zh-CN"/>
                </w:rPr>
                <w:t xml:space="preserve"> States of Matter</w:t>
              </w:r>
            </w:hyperlink>
            <w:r w:rsidR="00075C94">
              <w:t xml:space="preserve"> (duration 4:52)</w:t>
            </w:r>
          </w:p>
          <w:p w14:paraId="19228ACD" w14:textId="413CC908" w:rsidR="00530162" w:rsidRDefault="006C65E7" w:rsidP="00075C94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hyperlink r:id="rId11" w:history="1">
              <w:r w:rsidR="00530162" w:rsidRPr="00530162">
                <w:rPr>
                  <w:rStyle w:val="Hyperlink"/>
                  <w:sz w:val="22"/>
                </w:rPr>
                <w:t>Part(</w:t>
              </w:r>
              <w:proofErr w:type="spellStart"/>
              <w:r w:rsidR="00530162" w:rsidRPr="00530162">
                <w:rPr>
                  <w:rStyle w:val="Hyperlink"/>
                  <w:sz w:val="22"/>
                </w:rPr>
                <w:t>icles</w:t>
              </w:r>
              <w:proofErr w:type="spellEnd"/>
              <w:r w:rsidR="00530162" w:rsidRPr="00530162">
                <w:rPr>
                  <w:rStyle w:val="Hyperlink"/>
                  <w:sz w:val="22"/>
                </w:rPr>
                <w:t>) of Your World: Crash Course Kids</w:t>
              </w:r>
            </w:hyperlink>
            <w:r w:rsidR="00530162">
              <w:t xml:space="preserve"> (duration 1:21) </w:t>
            </w:r>
          </w:p>
          <w:p w14:paraId="5235DA4F" w14:textId="771A9CE5" w:rsidR="00487FA5" w:rsidRDefault="00487FA5" w:rsidP="00621B9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Read and complete the test:</w:t>
            </w:r>
          </w:p>
          <w:p w14:paraId="210A9ACE" w14:textId="21176C1C" w:rsidR="00E12122" w:rsidRDefault="006C65E7" w:rsidP="00075C94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hyperlink r:id="rId12" w:history="1">
              <w:r w:rsidR="00E12122" w:rsidRPr="00E12122">
                <w:rPr>
                  <w:rStyle w:val="Hyperlink"/>
                  <w:sz w:val="22"/>
                  <w:lang w:eastAsia="zh-CN"/>
                </w:rPr>
                <w:t>BBC Bitesize – three states of matter</w:t>
              </w:r>
            </w:hyperlink>
          </w:p>
          <w:p w14:paraId="09F14681" w14:textId="743A6911" w:rsidR="00E12122" w:rsidRDefault="00487FA5" w:rsidP="00621B9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Complete the i</w:t>
            </w:r>
            <w:r w:rsidR="00621B9E">
              <w:rPr>
                <w:lang w:eastAsia="zh-CN"/>
              </w:rPr>
              <w:t xml:space="preserve">nteractive: </w:t>
            </w:r>
          </w:p>
          <w:p w14:paraId="58148442" w14:textId="77777777" w:rsidR="00804960" w:rsidRDefault="006C65E7" w:rsidP="00075C94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Hyperlink"/>
                <w:sz w:val="22"/>
                <w:lang w:eastAsia="zh-CN"/>
              </w:rPr>
            </w:pPr>
            <w:hyperlink r:id="rId13" w:history="1">
              <w:proofErr w:type="spellStart"/>
              <w:r w:rsidR="000D4308" w:rsidRPr="000D4308">
                <w:rPr>
                  <w:rStyle w:val="Hyperlink"/>
                  <w:sz w:val="22"/>
                  <w:lang w:eastAsia="zh-CN"/>
                </w:rPr>
                <w:t>Scootle</w:t>
              </w:r>
              <w:proofErr w:type="spellEnd"/>
              <w:r w:rsidR="000D4308" w:rsidRPr="000D4308">
                <w:rPr>
                  <w:rStyle w:val="Hyperlink"/>
                  <w:sz w:val="22"/>
                  <w:lang w:eastAsia="zh-CN"/>
                </w:rPr>
                <w:t xml:space="preserve"> – types of matter</w:t>
              </w:r>
            </w:hyperlink>
          </w:p>
          <w:p w14:paraId="51D151C6" w14:textId="190881FC" w:rsidR="00075C94" w:rsidRDefault="00C659D5" w:rsidP="00075C9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Hyperlink"/>
                <w:color w:val="auto"/>
                <w:u w:val="none"/>
              </w:rPr>
            </w:pPr>
            <w:r>
              <w:rPr>
                <w:rStyle w:val="Hyperlink"/>
                <w:color w:val="auto"/>
                <w:u w:val="none"/>
              </w:rPr>
              <w:t xml:space="preserve">Investigate: </w:t>
            </w:r>
          </w:p>
          <w:p w14:paraId="5C76DA14" w14:textId="629823C7" w:rsidR="00487FA5" w:rsidRPr="00C659D5" w:rsidRDefault="006C65E7" w:rsidP="00075C94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  <w:sz w:val="24"/>
              </w:rPr>
            </w:pPr>
            <w:hyperlink r:id="rId14" w:history="1">
              <w:r w:rsidR="00794FBA">
                <w:rPr>
                  <w:rStyle w:val="Hyperlink"/>
                </w:rPr>
                <w:t>states of matter</w:t>
              </w:r>
            </w:hyperlink>
          </w:p>
        </w:tc>
      </w:tr>
      <w:tr w:rsidR="0057253D" w14:paraId="6C4C2049" w14:textId="77777777" w:rsidTr="00075C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9" w:type="dxa"/>
            <w:vAlign w:val="top"/>
          </w:tcPr>
          <w:p w14:paraId="4D03262A" w14:textId="77777777" w:rsidR="0057253D" w:rsidRDefault="0057253D" w:rsidP="00621B9E">
            <w:pPr>
              <w:rPr>
                <w:lang w:eastAsia="zh-CN"/>
              </w:rPr>
            </w:pPr>
            <w:r w:rsidRPr="00F863AC">
              <w:rPr>
                <w:lang w:eastAsia="zh-CN"/>
              </w:rPr>
              <w:t>Target date for completion</w:t>
            </w:r>
          </w:p>
        </w:tc>
        <w:tc>
          <w:tcPr>
            <w:tcW w:w="6790" w:type="dxa"/>
            <w:vAlign w:val="top"/>
          </w:tcPr>
          <w:p w14:paraId="0CDBEE28" w14:textId="0940CE8E" w:rsidR="0057253D" w:rsidRDefault="00B822FC" w:rsidP="00621B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1</w:t>
            </w:r>
            <w:r w:rsidR="00B641F2">
              <w:rPr>
                <w:lang w:eastAsia="zh-CN"/>
              </w:rPr>
              <w:t>.5</w:t>
            </w:r>
            <w:r>
              <w:rPr>
                <w:lang w:eastAsia="zh-CN"/>
              </w:rPr>
              <w:t xml:space="preserve"> hour</w:t>
            </w:r>
          </w:p>
        </w:tc>
      </w:tr>
      <w:tr w:rsidR="0057253D" w14:paraId="30E02EA0" w14:textId="77777777" w:rsidTr="00075C9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9" w:type="dxa"/>
            <w:vAlign w:val="top"/>
          </w:tcPr>
          <w:p w14:paraId="3F7F93B8" w14:textId="105F6B7D" w:rsidR="0057253D" w:rsidRDefault="34C474FC" w:rsidP="00C659D5">
            <w:pPr>
              <w:rPr>
                <w:lang w:eastAsia="zh-CN"/>
              </w:rPr>
            </w:pPr>
            <w:r w:rsidRPr="34C474FC">
              <w:rPr>
                <w:lang w:eastAsia="zh-CN"/>
              </w:rPr>
              <w:t xml:space="preserve">How are you going to know </w:t>
            </w:r>
            <w:r w:rsidR="00C659D5">
              <w:rPr>
                <w:lang w:eastAsia="zh-CN"/>
              </w:rPr>
              <w:t xml:space="preserve">it has been learned? </w:t>
            </w:r>
            <w:r w:rsidRPr="34C474FC">
              <w:rPr>
                <w:lang w:eastAsia="zh-CN"/>
              </w:rPr>
              <w:t>(Success criteria)</w:t>
            </w:r>
          </w:p>
        </w:tc>
        <w:tc>
          <w:tcPr>
            <w:tcW w:w="6790" w:type="dxa"/>
            <w:vAlign w:val="top"/>
          </w:tcPr>
          <w:p w14:paraId="1C52D5C9" w14:textId="12D0E293" w:rsidR="0057253D" w:rsidRDefault="00B822FC" w:rsidP="00487FA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Students will be able to rela</w:t>
            </w:r>
            <w:r w:rsidR="00794FBA">
              <w:rPr>
                <w:lang w:eastAsia="zh-CN"/>
              </w:rPr>
              <w:t xml:space="preserve">te the particle model of matter, energy and motion of particles </w:t>
            </w:r>
            <w:r>
              <w:rPr>
                <w:lang w:eastAsia="zh-CN"/>
              </w:rPr>
              <w:t xml:space="preserve">to the </w:t>
            </w:r>
            <w:r w:rsidR="00487FA5">
              <w:rPr>
                <w:lang w:eastAsia="zh-CN"/>
              </w:rPr>
              <w:t>properties</w:t>
            </w:r>
            <w:r>
              <w:rPr>
                <w:lang w:eastAsia="zh-CN"/>
              </w:rPr>
              <w:t xml:space="preserve"> of </w:t>
            </w:r>
            <w:r w:rsidR="003B3146">
              <w:rPr>
                <w:lang w:eastAsia="zh-CN"/>
              </w:rPr>
              <w:t>everyday</w:t>
            </w:r>
            <w:r>
              <w:rPr>
                <w:lang w:eastAsia="zh-CN"/>
              </w:rPr>
              <w:t xml:space="preserve"> substances.</w:t>
            </w:r>
          </w:p>
        </w:tc>
      </w:tr>
      <w:tr w:rsidR="003B3146" w14:paraId="021617E8" w14:textId="77777777" w:rsidTr="00075C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9" w:type="dxa"/>
            <w:vAlign w:val="top"/>
          </w:tcPr>
          <w:p w14:paraId="23698938" w14:textId="39B77EE6" w:rsidR="003B3146" w:rsidRDefault="003B3146" w:rsidP="003B3146">
            <w:pPr>
              <w:rPr>
                <w:lang w:eastAsia="zh-CN"/>
              </w:rPr>
            </w:pPr>
            <w:r w:rsidRPr="34C474FC">
              <w:rPr>
                <w:lang w:eastAsia="zh-CN"/>
              </w:rPr>
              <w:t>Collecting evidence of student learning (Verification)</w:t>
            </w:r>
          </w:p>
        </w:tc>
        <w:tc>
          <w:tcPr>
            <w:tcW w:w="6790" w:type="dxa"/>
            <w:vAlign w:val="top"/>
          </w:tcPr>
          <w:p w14:paraId="2ED4CBBA" w14:textId="0DFD286C" w:rsidR="00364837" w:rsidRDefault="00364837" w:rsidP="00364837">
            <w:pPr>
              <w:spacing w:beforeLines="80" w:before="192" w:afterLines="80" w:after="19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zh-CN"/>
              </w:rPr>
            </w:pPr>
            <w:r>
              <w:rPr>
                <w:lang w:val="en-US" w:eastAsia="zh-CN"/>
              </w:rPr>
              <w:t>Worksheets can</w:t>
            </w:r>
            <w:r w:rsidR="003B3146">
              <w:rPr>
                <w:lang w:val="en-US" w:eastAsia="zh-CN"/>
              </w:rPr>
              <w:t xml:space="preserve"> be </w:t>
            </w:r>
            <w:r w:rsidR="003B3146" w:rsidRPr="00364837">
              <w:rPr>
                <w:lang w:val="en-US" w:eastAsia="zh-CN"/>
              </w:rPr>
              <w:t>submitted electronically on your school’s preferred platform</w:t>
            </w:r>
            <w:r w:rsidRPr="00364837">
              <w:rPr>
                <w:lang w:val="en-US" w:eastAsia="zh-CN"/>
              </w:rPr>
              <w:t xml:space="preserve"> or by email, discussed if a live chat is possible</w:t>
            </w:r>
            <w:r>
              <w:rPr>
                <w:lang w:val="en-US" w:eastAsia="zh-CN"/>
              </w:rPr>
              <w:t>.</w:t>
            </w:r>
          </w:p>
          <w:p w14:paraId="22C1DBB3" w14:textId="1DBF3DFA" w:rsidR="00364837" w:rsidRPr="00364837" w:rsidRDefault="00364837" w:rsidP="00364837">
            <w:pPr>
              <w:spacing w:beforeLines="80" w:before="192" w:afterLines="80" w:after="19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zh-CN"/>
              </w:rPr>
            </w:pPr>
            <w:r>
              <w:rPr>
                <w:lang w:val="en-US" w:eastAsia="zh-CN"/>
              </w:rPr>
              <w:t>Screenshot of Bitesize test result</w:t>
            </w:r>
            <w:r w:rsidRPr="00364837">
              <w:rPr>
                <w:lang w:val="en-US" w:eastAsia="zh-CN"/>
              </w:rPr>
              <w:t xml:space="preserve"> </w:t>
            </w:r>
          </w:p>
        </w:tc>
      </w:tr>
      <w:tr w:rsidR="003B3146" w14:paraId="50458C9C" w14:textId="77777777" w:rsidTr="00075C9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9" w:type="dxa"/>
            <w:vAlign w:val="top"/>
          </w:tcPr>
          <w:p w14:paraId="249FC366" w14:textId="48D10010" w:rsidR="003B3146" w:rsidRDefault="003B3146" w:rsidP="003B3146">
            <w:pPr>
              <w:rPr>
                <w:lang w:eastAsia="zh-CN"/>
              </w:rPr>
            </w:pPr>
            <w:r w:rsidRPr="34C474FC">
              <w:rPr>
                <w:lang w:eastAsia="zh-CN"/>
              </w:rPr>
              <w:t>Feedback (Evaluation)</w:t>
            </w:r>
          </w:p>
        </w:tc>
        <w:tc>
          <w:tcPr>
            <w:tcW w:w="6790" w:type="dxa"/>
            <w:vAlign w:val="top"/>
          </w:tcPr>
          <w:p w14:paraId="2017E8AA" w14:textId="1CDE034F" w:rsidR="003B3146" w:rsidRPr="00364837" w:rsidRDefault="003B3146" w:rsidP="00364837">
            <w:pPr>
              <w:spacing w:beforeLines="80" w:before="192" w:afterLines="80" w:after="192"/>
              <w:textboxTightWrap w:val="allLines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zh-CN"/>
              </w:rPr>
            </w:pPr>
            <w:r w:rsidRPr="00364837">
              <w:rPr>
                <w:lang w:val="en-US" w:eastAsia="zh-CN"/>
              </w:rPr>
              <w:t xml:space="preserve">Verbal feedback in live chat or </w:t>
            </w:r>
            <w:r w:rsidR="00364837">
              <w:rPr>
                <w:lang w:val="en-US" w:eastAsia="zh-CN"/>
              </w:rPr>
              <w:t xml:space="preserve">written or recorded audio </w:t>
            </w:r>
            <w:r w:rsidRPr="00364837">
              <w:rPr>
                <w:lang w:val="en-US" w:eastAsia="zh-CN"/>
              </w:rPr>
              <w:t>comments on submitted worksheet.</w:t>
            </w:r>
          </w:p>
        </w:tc>
      </w:tr>
      <w:tr w:rsidR="003B3146" w14:paraId="4F46BFCD" w14:textId="77777777" w:rsidTr="00075C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9" w:type="dxa"/>
            <w:vAlign w:val="top"/>
          </w:tcPr>
          <w:p w14:paraId="34321D69" w14:textId="03CF74CB" w:rsidR="003B3146" w:rsidRPr="00F863AC" w:rsidRDefault="003B3146" w:rsidP="003B3146">
            <w:pPr>
              <w:rPr>
                <w:lang w:eastAsia="zh-CN"/>
              </w:rPr>
            </w:pPr>
            <w:r>
              <w:rPr>
                <w:lang w:eastAsia="zh-CN"/>
              </w:rPr>
              <w:t>Communication</w:t>
            </w:r>
          </w:p>
        </w:tc>
        <w:tc>
          <w:tcPr>
            <w:tcW w:w="6790" w:type="dxa"/>
            <w:vAlign w:val="top"/>
          </w:tcPr>
          <w:p w14:paraId="019F171F" w14:textId="09A9C841" w:rsidR="003B3146" w:rsidRPr="00794FBA" w:rsidRDefault="003B3146" w:rsidP="003B314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zh-CN"/>
              </w:rPr>
            </w:pPr>
            <w:r>
              <w:rPr>
                <w:lang w:val="en-US" w:eastAsia="zh-CN"/>
              </w:rPr>
              <w:t>This less</w:t>
            </w:r>
            <w:r w:rsidR="00794FBA">
              <w:rPr>
                <w:lang w:val="en-US" w:eastAsia="zh-CN"/>
              </w:rPr>
              <w:t>on can be completed entirely on</w:t>
            </w:r>
            <w:r>
              <w:rPr>
                <w:lang w:val="en-US" w:eastAsia="zh-CN"/>
              </w:rPr>
              <w:t>line</w:t>
            </w:r>
            <w:r w:rsidR="00794FBA">
              <w:rPr>
                <w:lang w:val="en-US" w:eastAsia="zh-CN"/>
              </w:rPr>
              <w:t xml:space="preserve"> (synchronous or asynchronous),</w:t>
            </w:r>
            <w:r>
              <w:rPr>
                <w:lang w:val="en-US" w:eastAsia="zh-CN"/>
              </w:rPr>
              <w:t xml:space="preserve"> using y</w:t>
            </w:r>
            <w:r w:rsidR="00794FBA">
              <w:rPr>
                <w:lang w:val="en-US" w:eastAsia="zh-CN"/>
              </w:rPr>
              <w:t xml:space="preserve">our school’s preferred platform, for example, </w:t>
            </w:r>
            <w:r>
              <w:rPr>
                <w:lang w:val="en-US" w:eastAsia="zh-CN"/>
              </w:rPr>
              <w:t>Google classroom, MS Teams</w:t>
            </w:r>
            <w:r w:rsidR="00794FBA">
              <w:rPr>
                <w:lang w:val="en-US" w:eastAsia="zh-CN"/>
              </w:rPr>
              <w:t xml:space="preserve"> and OneNote</w:t>
            </w:r>
            <w:r>
              <w:rPr>
                <w:lang w:val="en-US" w:eastAsia="zh-CN"/>
              </w:rPr>
              <w:t xml:space="preserve">. </w:t>
            </w:r>
            <w:r>
              <w:rPr>
                <w:lang w:val="en-US" w:eastAsia="zh-CN"/>
              </w:rPr>
              <w:lastRenderedPageBreak/>
              <w:t>Alternatively</w:t>
            </w:r>
            <w:r w:rsidR="00364837">
              <w:rPr>
                <w:lang w:val="en-US" w:eastAsia="zh-CN"/>
              </w:rPr>
              <w:t>,</w:t>
            </w:r>
            <w:r>
              <w:rPr>
                <w:lang w:val="en-US" w:eastAsia="zh-CN"/>
              </w:rPr>
              <w:t xml:space="preserve"> students </w:t>
            </w:r>
            <w:r w:rsidR="00364837">
              <w:rPr>
                <w:lang w:val="en-US" w:eastAsia="zh-CN"/>
              </w:rPr>
              <w:t xml:space="preserve">asynchronously, </w:t>
            </w:r>
            <w:r>
              <w:rPr>
                <w:lang w:val="en-US" w:eastAsia="zh-CN"/>
              </w:rPr>
              <w:t>use the internet to find the informa</w:t>
            </w:r>
            <w:r w:rsidR="00737731">
              <w:rPr>
                <w:lang w:val="en-US" w:eastAsia="zh-CN"/>
              </w:rPr>
              <w:t xml:space="preserve">tion to complete </w:t>
            </w:r>
            <w:r w:rsidR="00364837">
              <w:rPr>
                <w:lang w:val="en-US" w:eastAsia="zh-CN"/>
              </w:rPr>
              <w:t xml:space="preserve">worksheets provided as </w:t>
            </w:r>
            <w:r>
              <w:rPr>
                <w:lang w:val="en-US" w:eastAsia="zh-CN"/>
              </w:rPr>
              <w:t>hard copy</w:t>
            </w:r>
            <w:r w:rsidR="00364837">
              <w:rPr>
                <w:lang w:val="en-US" w:eastAsia="zh-CN"/>
              </w:rPr>
              <w:t>.</w:t>
            </w:r>
          </w:p>
        </w:tc>
      </w:tr>
    </w:tbl>
    <w:p w14:paraId="6C2BAAAC" w14:textId="38D4824C" w:rsidR="00C35F92" w:rsidRDefault="00C35F92" w:rsidP="00D21CF7">
      <w:pPr>
        <w:pStyle w:val="Heading2"/>
      </w:pPr>
      <w:r>
        <w:lastRenderedPageBreak/>
        <w:br w:type="page"/>
      </w:r>
      <w:r w:rsidR="003B3146">
        <w:lastRenderedPageBreak/>
        <w:t>How can the particle model explain the behaviour of solids, liquids and gases?</w:t>
      </w:r>
    </w:p>
    <w:p w14:paraId="1A90E88F" w14:textId="2B53A00D" w:rsidR="003B3146" w:rsidRDefault="003B3146" w:rsidP="00D21CF7">
      <w:pPr>
        <w:pStyle w:val="Heading3"/>
      </w:pPr>
      <w:r>
        <w:t xml:space="preserve">Activity 1: </w:t>
      </w:r>
      <w:r w:rsidR="00652B30">
        <w:t>Properties</w:t>
      </w:r>
      <w:r>
        <w:t xml:space="preserve"> of particles in solids, liquids and gases</w:t>
      </w:r>
    </w:p>
    <w:p w14:paraId="794AA245" w14:textId="14F5082F" w:rsidR="003B3146" w:rsidRPr="00075C94" w:rsidRDefault="003B3146" w:rsidP="003B3146">
      <w:pPr>
        <w:rPr>
          <w:rStyle w:val="Strong"/>
        </w:rPr>
      </w:pPr>
      <w:r w:rsidRPr="00075C94">
        <w:rPr>
          <w:rStyle w:val="Strong"/>
        </w:rPr>
        <w:t>Use the following websites to gather information of the organisation of particl</w:t>
      </w:r>
      <w:r w:rsidR="002F6500" w:rsidRPr="00075C94">
        <w:rPr>
          <w:rStyle w:val="Strong"/>
        </w:rPr>
        <w:t>es in solids, liquids and gases.</w:t>
      </w:r>
    </w:p>
    <w:p w14:paraId="58CBD353" w14:textId="77777777" w:rsidR="00075C94" w:rsidRDefault="006A7EE3" w:rsidP="00075C94">
      <w:pPr>
        <w:pStyle w:val="ListBullet"/>
        <w:rPr>
          <w:lang w:eastAsia="zh-CN"/>
        </w:rPr>
      </w:pPr>
      <w:r>
        <w:rPr>
          <w:lang w:eastAsia="zh-CN"/>
        </w:rPr>
        <w:t xml:space="preserve">Video: </w:t>
      </w:r>
      <w:hyperlink r:id="rId15" w:history="1">
        <w:proofErr w:type="spellStart"/>
        <w:r w:rsidR="00075C94">
          <w:rPr>
            <w:rStyle w:val="Hyperlink"/>
            <w:sz w:val="22"/>
            <w:lang w:eastAsia="zh-CN"/>
          </w:rPr>
          <w:t>Veritasium</w:t>
        </w:r>
        <w:proofErr w:type="spellEnd"/>
        <w:r w:rsidR="00075C94">
          <w:rPr>
            <w:rStyle w:val="Hyperlink"/>
            <w:sz w:val="22"/>
            <w:lang w:eastAsia="zh-CN"/>
          </w:rPr>
          <w:t xml:space="preserve"> States of Matter</w:t>
        </w:r>
      </w:hyperlink>
      <w:r w:rsidR="00075C94">
        <w:t xml:space="preserve"> (duration 4:52)</w:t>
      </w:r>
    </w:p>
    <w:p w14:paraId="1E76F86A" w14:textId="0F7F856E" w:rsidR="00075C94" w:rsidRDefault="00075C94" w:rsidP="00075C94">
      <w:pPr>
        <w:pStyle w:val="ListBullet"/>
        <w:rPr>
          <w:lang w:eastAsia="zh-CN"/>
        </w:rPr>
      </w:pPr>
      <w:r>
        <w:rPr>
          <w:lang w:eastAsia="zh-CN"/>
        </w:rPr>
        <w:t>Video:</w:t>
      </w:r>
      <w:r>
        <w:t xml:space="preserve"> </w:t>
      </w:r>
      <w:hyperlink r:id="rId16" w:history="1">
        <w:r w:rsidR="00530162" w:rsidRPr="00530162">
          <w:rPr>
            <w:rStyle w:val="Hyperlink"/>
            <w:sz w:val="22"/>
          </w:rPr>
          <w:t>Part(</w:t>
        </w:r>
        <w:proofErr w:type="spellStart"/>
        <w:r w:rsidR="00530162" w:rsidRPr="00530162">
          <w:rPr>
            <w:rStyle w:val="Hyperlink"/>
            <w:sz w:val="22"/>
          </w:rPr>
          <w:t>icles</w:t>
        </w:r>
        <w:proofErr w:type="spellEnd"/>
        <w:r w:rsidR="00530162" w:rsidRPr="00530162">
          <w:rPr>
            <w:rStyle w:val="Hyperlink"/>
            <w:sz w:val="22"/>
          </w:rPr>
          <w:t>) of Your World: Crash Course Kids</w:t>
        </w:r>
      </w:hyperlink>
      <w:r w:rsidR="00530162">
        <w:t xml:space="preserve"> (duration 1:21)</w:t>
      </w:r>
    </w:p>
    <w:p w14:paraId="1E232FD8" w14:textId="5524B09B" w:rsidR="007D2E17" w:rsidRDefault="00075C94" w:rsidP="00075C94">
      <w:pPr>
        <w:pStyle w:val="ListBullet"/>
        <w:rPr>
          <w:lang w:eastAsia="zh-CN"/>
        </w:rPr>
      </w:pPr>
      <w:r>
        <w:rPr>
          <w:lang w:eastAsia="zh-CN"/>
        </w:rPr>
        <w:t xml:space="preserve"> </w:t>
      </w:r>
      <w:r w:rsidR="003B3146">
        <w:rPr>
          <w:lang w:eastAsia="zh-CN"/>
        </w:rPr>
        <w:t xml:space="preserve">Information: </w:t>
      </w:r>
      <w:hyperlink r:id="rId17" w:history="1">
        <w:r w:rsidR="007D2E17" w:rsidRPr="00E12122">
          <w:rPr>
            <w:rStyle w:val="Hyperlink"/>
            <w:sz w:val="22"/>
            <w:lang w:eastAsia="zh-CN"/>
          </w:rPr>
          <w:t>BBC Bitesize – three states of matter</w:t>
        </w:r>
      </w:hyperlink>
    </w:p>
    <w:p w14:paraId="2EB81722" w14:textId="0F77E00D" w:rsidR="00D21CF7" w:rsidRPr="00075C94" w:rsidRDefault="002F6500" w:rsidP="007D2E17">
      <w:pPr>
        <w:rPr>
          <w:rStyle w:val="Strong"/>
        </w:rPr>
      </w:pPr>
      <w:r w:rsidRPr="00075C94">
        <w:rPr>
          <w:rStyle w:val="Strong"/>
        </w:rPr>
        <w:t>Tasks:</w:t>
      </w:r>
    </w:p>
    <w:p w14:paraId="04DB1E67" w14:textId="13A7235B" w:rsidR="002F6500" w:rsidRDefault="002F6500" w:rsidP="002F6500">
      <w:pPr>
        <w:pStyle w:val="ListNumber"/>
        <w:rPr>
          <w:lang w:eastAsia="zh-CN"/>
        </w:rPr>
      </w:pPr>
      <w:r>
        <w:rPr>
          <w:lang w:eastAsia="zh-CN"/>
        </w:rPr>
        <w:t xml:space="preserve">Complete the test in Bitesize, screenshot your result and paste it here. 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answer space"/>
      </w:tblPr>
      <w:tblGrid>
        <w:gridCol w:w="9622"/>
      </w:tblGrid>
      <w:tr w:rsidR="00075C94" w14:paraId="7329FA8C" w14:textId="77777777" w:rsidTr="00075C94">
        <w:trPr>
          <w:trHeight w:val="2111"/>
          <w:tblHeader/>
        </w:trPr>
        <w:tc>
          <w:tcPr>
            <w:tcW w:w="9622" w:type="dxa"/>
          </w:tcPr>
          <w:p w14:paraId="26324FBE" w14:textId="77777777" w:rsidR="00075C94" w:rsidRDefault="00075C94" w:rsidP="00075C94">
            <w:pPr>
              <w:rPr>
                <w:lang w:eastAsia="zh-CN"/>
              </w:rPr>
            </w:pPr>
          </w:p>
        </w:tc>
      </w:tr>
    </w:tbl>
    <w:p w14:paraId="50BBC035" w14:textId="4BFD57DE" w:rsidR="00D21CF7" w:rsidRDefault="002F6500" w:rsidP="002F6500">
      <w:pPr>
        <w:pStyle w:val="ListNumber"/>
        <w:rPr>
          <w:lang w:eastAsia="zh-CN"/>
        </w:rPr>
      </w:pPr>
      <w:r>
        <w:rPr>
          <w:lang w:eastAsia="zh-CN"/>
        </w:rPr>
        <w:t>Complete the following definitions</w:t>
      </w:r>
      <w:r w:rsidR="00D21CF7">
        <w:rPr>
          <w:lang w:eastAsia="zh-CN"/>
        </w:rPr>
        <w:t>:</w:t>
      </w:r>
    </w:p>
    <w:p w14:paraId="4872DD38" w14:textId="0A83E48B" w:rsidR="00124024" w:rsidRDefault="00D21CF7" w:rsidP="00075C94">
      <w:pPr>
        <w:pStyle w:val="Signature"/>
        <w:rPr>
          <w:lang w:eastAsia="zh-CN"/>
        </w:rPr>
      </w:pPr>
      <w:r>
        <w:rPr>
          <w:lang w:eastAsia="zh-CN"/>
        </w:rPr>
        <w:t>Matter</w:t>
      </w:r>
      <w:r w:rsidR="00075C94">
        <w:rPr>
          <w:lang w:eastAsia="zh-CN"/>
        </w:rPr>
        <w:tab/>
      </w:r>
    </w:p>
    <w:p w14:paraId="571B4964" w14:textId="0817B7D0" w:rsidR="00124024" w:rsidRDefault="00124024" w:rsidP="00075C94">
      <w:pPr>
        <w:pStyle w:val="Signature"/>
        <w:rPr>
          <w:lang w:eastAsia="zh-CN"/>
        </w:rPr>
      </w:pPr>
      <w:r>
        <w:rPr>
          <w:lang w:eastAsia="zh-CN"/>
        </w:rPr>
        <w:t>Mass</w:t>
      </w:r>
      <w:r w:rsidR="00075C94">
        <w:rPr>
          <w:lang w:eastAsia="zh-CN"/>
        </w:rPr>
        <w:tab/>
      </w:r>
    </w:p>
    <w:p w14:paraId="08597017" w14:textId="418F0FFC" w:rsidR="00124024" w:rsidRDefault="00124024" w:rsidP="00075C94">
      <w:pPr>
        <w:pStyle w:val="Signature"/>
        <w:rPr>
          <w:lang w:eastAsia="zh-CN"/>
        </w:rPr>
      </w:pPr>
      <w:r>
        <w:rPr>
          <w:lang w:eastAsia="zh-CN"/>
        </w:rPr>
        <w:t>Volume</w:t>
      </w:r>
      <w:r w:rsidR="00075C94">
        <w:rPr>
          <w:lang w:eastAsia="zh-CN"/>
        </w:rPr>
        <w:tab/>
      </w:r>
    </w:p>
    <w:p w14:paraId="25FC1A8E" w14:textId="2E6CFBBB" w:rsidR="00D21CF7" w:rsidRDefault="00D21CF7" w:rsidP="00124024">
      <w:pPr>
        <w:pStyle w:val="ListNumber2"/>
        <w:numPr>
          <w:ilvl w:val="0"/>
          <w:numId w:val="0"/>
        </w:numPr>
        <w:ind w:left="652"/>
        <w:rPr>
          <w:lang w:eastAsia="zh-CN"/>
        </w:rPr>
      </w:pPr>
    </w:p>
    <w:p w14:paraId="26021392" w14:textId="1A9FF629" w:rsidR="00124024" w:rsidRDefault="00124024" w:rsidP="00124024">
      <w:pPr>
        <w:pStyle w:val="ListNumber"/>
        <w:rPr>
          <w:lang w:eastAsia="zh-CN"/>
        </w:rPr>
      </w:pPr>
      <w:r>
        <w:rPr>
          <w:lang w:eastAsia="zh-CN"/>
        </w:rPr>
        <w:t>Describe how you would measure:</w:t>
      </w:r>
    </w:p>
    <w:p w14:paraId="6EEF4969" w14:textId="5C9B1502" w:rsidR="00124024" w:rsidRDefault="00124024" w:rsidP="00075C94">
      <w:pPr>
        <w:pStyle w:val="Signature"/>
        <w:rPr>
          <w:lang w:eastAsia="zh-CN"/>
        </w:rPr>
      </w:pPr>
      <w:r>
        <w:rPr>
          <w:lang w:eastAsia="zh-CN"/>
        </w:rPr>
        <w:t>Mass</w:t>
      </w:r>
      <w:r w:rsidR="00075C94">
        <w:rPr>
          <w:lang w:eastAsia="zh-CN"/>
        </w:rPr>
        <w:t xml:space="preserve"> </w:t>
      </w:r>
      <w:r w:rsidR="00075C94">
        <w:rPr>
          <w:lang w:eastAsia="zh-CN"/>
        </w:rPr>
        <w:tab/>
      </w:r>
    </w:p>
    <w:p w14:paraId="02AE1CF5" w14:textId="0CF2F9F8" w:rsidR="00075C94" w:rsidRDefault="00124024" w:rsidP="006C65E7">
      <w:pPr>
        <w:pStyle w:val="Signature"/>
        <w:rPr>
          <w:lang w:eastAsia="zh-CN"/>
        </w:rPr>
      </w:pPr>
      <w:r>
        <w:rPr>
          <w:lang w:eastAsia="zh-CN"/>
        </w:rPr>
        <w:t>Volume</w:t>
      </w:r>
      <w:r w:rsidR="00075C94">
        <w:rPr>
          <w:lang w:eastAsia="zh-CN"/>
        </w:rPr>
        <w:tab/>
      </w:r>
    </w:p>
    <w:p w14:paraId="5993B0DA" w14:textId="77777777" w:rsidR="00075C94" w:rsidRDefault="00075C94">
      <w:pPr>
        <w:rPr>
          <w:lang w:eastAsia="zh-CN"/>
        </w:rPr>
      </w:pPr>
      <w:r>
        <w:rPr>
          <w:lang w:eastAsia="zh-CN"/>
        </w:rPr>
        <w:br w:type="page"/>
      </w:r>
    </w:p>
    <w:p w14:paraId="55BFC84F" w14:textId="2ED9BA93" w:rsidR="00D21CF7" w:rsidRDefault="00D21CF7" w:rsidP="00124024">
      <w:pPr>
        <w:pStyle w:val="ListNumber"/>
        <w:rPr>
          <w:lang w:eastAsia="zh-CN"/>
        </w:rPr>
      </w:pPr>
      <w:r>
        <w:rPr>
          <w:lang w:eastAsia="zh-CN"/>
        </w:rPr>
        <w:lastRenderedPageBreak/>
        <w:t>Complete the table below.</w:t>
      </w:r>
    </w:p>
    <w:p w14:paraId="60B79C95" w14:textId="60E0E213" w:rsidR="00D21CF7" w:rsidRDefault="00D21CF7" w:rsidP="00D21CF7">
      <w:pPr>
        <w:pStyle w:val="ListParagraph"/>
        <w:rPr>
          <w:lang w:eastAsia="zh-CN"/>
        </w:rPr>
      </w:pPr>
      <w:bookmarkStart w:id="0" w:name="_GoBack"/>
      <w:bookmarkEnd w:id="0"/>
    </w:p>
    <w:tbl>
      <w:tblPr>
        <w:tblStyle w:val="Tableheader"/>
        <w:tblW w:w="0" w:type="auto"/>
        <w:tblLook w:val="04A0" w:firstRow="1" w:lastRow="0" w:firstColumn="1" w:lastColumn="0" w:noHBand="0" w:noVBand="1"/>
        <w:tblCaption w:val="state of matter answer space"/>
      </w:tblPr>
      <w:tblGrid>
        <w:gridCol w:w="2406"/>
        <w:gridCol w:w="2405"/>
        <w:gridCol w:w="2405"/>
        <w:gridCol w:w="2406"/>
      </w:tblGrid>
      <w:tr w:rsidR="003B3146" w14:paraId="0B6D6FE4" w14:textId="77777777" w:rsidTr="00075C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  <w:trHeight w:val="601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406" w:type="dxa"/>
          </w:tcPr>
          <w:p w14:paraId="2CD65930" w14:textId="00BAE71D" w:rsidR="003B3146" w:rsidRDefault="003B3146" w:rsidP="003B3146">
            <w:pPr>
              <w:spacing w:before="192" w:after="192"/>
              <w:rPr>
                <w:lang w:eastAsia="zh-CN"/>
              </w:rPr>
            </w:pPr>
            <w:r>
              <w:rPr>
                <w:lang w:eastAsia="zh-CN"/>
              </w:rPr>
              <w:t>State of Matter</w:t>
            </w:r>
          </w:p>
        </w:tc>
        <w:tc>
          <w:tcPr>
            <w:tcW w:w="2405" w:type="dxa"/>
          </w:tcPr>
          <w:p w14:paraId="683EE91D" w14:textId="3F139417" w:rsidR="003B3146" w:rsidRDefault="003B3146" w:rsidP="003B314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Solid</w:t>
            </w:r>
          </w:p>
        </w:tc>
        <w:tc>
          <w:tcPr>
            <w:tcW w:w="2405" w:type="dxa"/>
          </w:tcPr>
          <w:p w14:paraId="5081F259" w14:textId="512D0AAB" w:rsidR="003B3146" w:rsidRDefault="003B3146" w:rsidP="003B314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Liquid</w:t>
            </w:r>
          </w:p>
        </w:tc>
        <w:tc>
          <w:tcPr>
            <w:tcW w:w="2406" w:type="dxa"/>
          </w:tcPr>
          <w:p w14:paraId="243B20FE" w14:textId="747A25F0" w:rsidR="003B3146" w:rsidRDefault="003B3146" w:rsidP="003B314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Gas</w:t>
            </w:r>
          </w:p>
        </w:tc>
      </w:tr>
      <w:tr w:rsidR="003B3146" w14:paraId="018D53BA" w14:textId="77777777" w:rsidTr="00075C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6" w:type="dxa"/>
          </w:tcPr>
          <w:p w14:paraId="4181A953" w14:textId="6DBCBFEA" w:rsidR="003B3146" w:rsidRDefault="003B3146" w:rsidP="003B3146">
            <w:pPr>
              <w:rPr>
                <w:lang w:eastAsia="zh-CN"/>
              </w:rPr>
            </w:pPr>
            <w:r>
              <w:rPr>
                <w:lang w:eastAsia="zh-CN"/>
              </w:rPr>
              <w:t>Diagram showing how particles are arranged</w:t>
            </w:r>
          </w:p>
        </w:tc>
        <w:tc>
          <w:tcPr>
            <w:tcW w:w="2405" w:type="dxa"/>
          </w:tcPr>
          <w:p w14:paraId="006A397A" w14:textId="6140F130" w:rsidR="003B3146" w:rsidRDefault="00D21CF7" w:rsidP="003B31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 w:rsidRPr="00D21CF7">
              <w:rPr>
                <w:rFonts w:eastAsia="SimSun" w:cs="Arial"/>
                <w:noProof/>
                <w:color w:val="1C438B"/>
                <w:sz w:val="40"/>
                <w:szCs w:val="40"/>
                <w:lang w:eastAsia="en-AU"/>
              </w:rPr>
              <w:drawing>
                <wp:inline distT="0" distB="0" distL="0" distR="0" wp14:anchorId="741A07F7" wp14:editId="25B085DE">
                  <wp:extent cx="1273175" cy="1276350"/>
                  <wp:effectExtent l="0" t="0" r="3175" b="0"/>
                  <wp:docPr id="5" name="Picture 2" descr="Image result for solids liquids and gases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967B3D7-95C0-4355-BED6-BF62DCF2714E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2" descr="Image result for solids liquids and gases">
                            <a:extLst>
                              <a:ext uri="{FF2B5EF4-FFF2-40B4-BE49-F238E27FC236}">
                                <a16:creationId xmlns:a16="http://schemas.microsoft.com/office/drawing/2014/main" id="{E967B3D7-95C0-4355-BED6-BF62DCF2714E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8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273175" cy="1276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05" w:type="dxa"/>
          </w:tcPr>
          <w:p w14:paraId="062BA0EA" w14:textId="3B876470" w:rsidR="003B3146" w:rsidRDefault="003B3146" w:rsidP="003B31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2406" w:type="dxa"/>
          </w:tcPr>
          <w:p w14:paraId="52C8EF33" w14:textId="5424F4BA" w:rsidR="003B3146" w:rsidRDefault="00D21CF7" w:rsidP="003B31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 w:rsidRPr="00D21CF7">
              <w:rPr>
                <w:rFonts w:eastAsia="SimSun" w:cs="Arial"/>
                <w:noProof/>
                <w:color w:val="1C438B"/>
                <w:sz w:val="40"/>
                <w:szCs w:val="40"/>
                <w:lang w:eastAsia="en-AU"/>
              </w:rPr>
              <w:drawing>
                <wp:inline distT="0" distB="0" distL="0" distR="0" wp14:anchorId="7FE22940" wp14:editId="22556B39">
                  <wp:extent cx="1273175" cy="1276350"/>
                  <wp:effectExtent l="0" t="0" r="3175" b="0"/>
                  <wp:docPr id="1" name="Picture 2" descr="Image result for solids liquids and gases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967B3D7-95C0-4355-BED6-BF62DCF2714E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2" descr="Image result for solids liquids and gases">
                            <a:extLst>
                              <a:ext uri="{FF2B5EF4-FFF2-40B4-BE49-F238E27FC236}">
                                <a16:creationId xmlns:a16="http://schemas.microsoft.com/office/drawing/2014/main" id="{E967B3D7-95C0-4355-BED6-BF62DCF2714E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9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273175" cy="1276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B3146" w14:paraId="1652165B" w14:textId="77777777" w:rsidTr="00075C9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1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6" w:type="dxa"/>
          </w:tcPr>
          <w:p w14:paraId="7429F3AD" w14:textId="32ACE5A6" w:rsidR="003B3146" w:rsidRDefault="003B3146" w:rsidP="003B3146">
            <w:pPr>
              <w:rPr>
                <w:lang w:eastAsia="zh-CN"/>
              </w:rPr>
            </w:pPr>
            <w:r>
              <w:rPr>
                <w:lang w:eastAsia="zh-CN"/>
              </w:rPr>
              <w:t>Properties</w:t>
            </w:r>
          </w:p>
        </w:tc>
        <w:tc>
          <w:tcPr>
            <w:tcW w:w="2405" w:type="dxa"/>
          </w:tcPr>
          <w:p w14:paraId="25D1B2C8" w14:textId="2649B177" w:rsidR="003B3146" w:rsidRDefault="003B3146" w:rsidP="003B3146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2405" w:type="dxa"/>
          </w:tcPr>
          <w:p w14:paraId="78C45C93" w14:textId="77777777" w:rsidR="003B3146" w:rsidRDefault="003B3146" w:rsidP="003B3146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2406" w:type="dxa"/>
          </w:tcPr>
          <w:p w14:paraId="20206868" w14:textId="77777777" w:rsidR="003B3146" w:rsidRDefault="003B3146" w:rsidP="003B3146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</w:tbl>
    <w:p w14:paraId="60D91B25" w14:textId="77777777" w:rsidR="00124024" w:rsidRDefault="00124024" w:rsidP="00124024">
      <w:pPr>
        <w:rPr>
          <w:lang w:eastAsia="zh-CN"/>
        </w:rPr>
      </w:pPr>
    </w:p>
    <w:p w14:paraId="119CFF60" w14:textId="42391338" w:rsidR="00D21CF7" w:rsidRDefault="00D21CF7" w:rsidP="00124024">
      <w:pPr>
        <w:pStyle w:val="ListNumber"/>
        <w:rPr>
          <w:lang w:eastAsia="zh-CN"/>
        </w:rPr>
      </w:pPr>
      <w:r>
        <w:rPr>
          <w:lang w:eastAsia="zh-CN"/>
        </w:rPr>
        <w:t>Complete the table below to use the particle model to explain the pro</w:t>
      </w:r>
      <w:r w:rsidR="00124024">
        <w:rPr>
          <w:lang w:eastAsia="zh-CN"/>
        </w:rPr>
        <w:t>perties identified in Question 4</w:t>
      </w:r>
      <w:r>
        <w:rPr>
          <w:lang w:eastAsia="zh-CN"/>
        </w:rPr>
        <w:t>. An example is provided.</w:t>
      </w:r>
    </w:p>
    <w:p w14:paraId="75424C64" w14:textId="5AB60379" w:rsidR="00D21CF7" w:rsidRPr="00B163A1" w:rsidRDefault="00D21CF7" w:rsidP="00D21CF7">
      <w:pPr>
        <w:rPr>
          <w:rStyle w:val="Strong"/>
        </w:rPr>
      </w:pPr>
      <w:r w:rsidRPr="00B163A1">
        <w:rPr>
          <w:rStyle w:val="Strong"/>
        </w:rPr>
        <w:t>Solids</w:t>
      </w:r>
    </w:p>
    <w:tbl>
      <w:tblPr>
        <w:tblStyle w:val="Tableheader"/>
        <w:tblW w:w="0" w:type="auto"/>
        <w:tblLook w:val="04A0" w:firstRow="1" w:lastRow="0" w:firstColumn="1" w:lastColumn="0" w:noHBand="0" w:noVBand="1"/>
        <w:tblCaption w:val="properties of solids"/>
      </w:tblPr>
      <w:tblGrid>
        <w:gridCol w:w="3114"/>
        <w:gridCol w:w="6508"/>
      </w:tblGrid>
      <w:tr w:rsidR="00D21CF7" w14:paraId="526BAD5B" w14:textId="77777777" w:rsidTr="00B163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114" w:type="dxa"/>
          </w:tcPr>
          <w:p w14:paraId="1F8828EF" w14:textId="32D607F7" w:rsidR="00D21CF7" w:rsidRDefault="00D21CF7" w:rsidP="00D21CF7">
            <w:pPr>
              <w:spacing w:before="192" w:after="192"/>
              <w:rPr>
                <w:lang w:eastAsia="zh-CN"/>
              </w:rPr>
            </w:pPr>
            <w:r>
              <w:rPr>
                <w:lang w:eastAsia="zh-CN"/>
              </w:rPr>
              <w:t>Property of solids</w:t>
            </w:r>
          </w:p>
        </w:tc>
        <w:tc>
          <w:tcPr>
            <w:tcW w:w="6508" w:type="dxa"/>
          </w:tcPr>
          <w:p w14:paraId="459724CD" w14:textId="6C0BA7E0" w:rsidR="00D21CF7" w:rsidRDefault="00D21CF7" w:rsidP="00D21CF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 w:rsidRPr="44E0CDFC">
              <w:rPr>
                <w:lang w:eastAsia="zh-CN"/>
              </w:rPr>
              <w:t xml:space="preserve">How the particle model explains </w:t>
            </w:r>
            <w:r w:rsidR="7C03827E" w:rsidRPr="44E0CDFC">
              <w:rPr>
                <w:lang w:eastAsia="zh-CN"/>
              </w:rPr>
              <w:t>the property</w:t>
            </w:r>
          </w:p>
        </w:tc>
      </w:tr>
      <w:tr w:rsidR="00D21CF7" w14:paraId="162B6E3A" w14:textId="77777777" w:rsidTr="00B163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07E65095" w14:textId="549A8D62" w:rsidR="00D21CF7" w:rsidRDefault="00D21CF7" w:rsidP="00652B30">
            <w:pPr>
              <w:rPr>
                <w:lang w:eastAsia="zh-CN"/>
              </w:rPr>
            </w:pPr>
            <w:r>
              <w:rPr>
                <w:lang w:eastAsia="zh-CN"/>
              </w:rPr>
              <w:t>Solids have a defined shape</w:t>
            </w:r>
          </w:p>
        </w:tc>
        <w:tc>
          <w:tcPr>
            <w:tcW w:w="6508" w:type="dxa"/>
          </w:tcPr>
          <w:p w14:paraId="29AE1369" w14:textId="5022A6F1" w:rsidR="00D21CF7" w:rsidRDefault="00B65E5C" w:rsidP="00652B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The particles in solids are strongly bonded to each other, fixing their positions</w:t>
            </w:r>
          </w:p>
        </w:tc>
      </w:tr>
      <w:tr w:rsidR="00D21CF7" w14:paraId="08A5D495" w14:textId="77777777" w:rsidTr="00B163A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1B305AB3" w14:textId="5BAF4574" w:rsidR="00D21CF7" w:rsidRDefault="00B65E5C" w:rsidP="00652B30">
            <w:pPr>
              <w:rPr>
                <w:lang w:eastAsia="zh-CN"/>
              </w:rPr>
            </w:pPr>
            <w:r>
              <w:rPr>
                <w:lang w:eastAsia="zh-CN"/>
              </w:rPr>
              <w:t>Solids are incompressible</w:t>
            </w:r>
          </w:p>
        </w:tc>
        <w:tc>
          <w:tcPr>
            <w:tcW w:w="6508" w:type="dxa"/>
          </w:tcPr>
          <w:p w14:paraId="29143E46" w14:textId="77777777" w:rsidR="00D21CF7" w:rsidRDefault="00D21CF7" w:rsidP="00652B3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D21CF7" w14:paraId="33931E6E" w14:textId="77777777" w:rsidTr="00B163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5CD900BD" w14:textId="3D4E39D5" w:rsidR="00D21CF7" w:rsidRDefault="00B65E5C" w:rsidP="00652B30">
            <w:pPr>
              <w:rPr>
                <w:lang w:eastAsia="zh-CN"/>
              </w:rPr>
            </w:pPr>
            <w:r>
              <w:rPr>
                <w:lang w:eastAsia="zh-CN"/>
              </w:rPr>
              <w:t>Solids expand when heated and contract when cooled</w:t>
            </w:r>
          </w:p>
        </w:tc>
        <w:tc>
          <w:tcPr>
            <w:tcW w:w="6508" w:type="dxa"/>
          </w:tcPr>
          <w:p w14:paraId="0BFE3DBC" w14:textId="77777777" w:rsidR="00D21CF7" w:rsidRDefault="00D21CF7" w:rsidP="00652B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</w:tbl>
    <w:p w14:paraId="43291773" w14:textId="79A1CF86" w:rsidR="00D21CF7" w:rsidRDefault="00D21CF7" w:rsidP="00D21CF7">
      <w:pPr>
        <w:rPr>
          <w:lang w:eastAsia="zh-CN"/>
        </w:rPr>
      </w:pPr>
    </w:p>
    <w:p w14:paraId="429CC25E" w14:textId="37A1ADD2" w:rsidR="00652B30" w:rsidRPr="00B163A1" w:rsidRDefault="00652B30" w:rsidP="00652B30">
      <w:pPr>
        <w:rPr>
          <w:rStyle w:val="Strong"/>
        </w:rPr>
      </w:pPr>
      <w:r w:rsidRPr="00B163A1">
        <w:rPr>
          <w:rStyle w:val="Strong"/>
        </w:rPr>
        <w:t>Liquids</w:t>
      </w:r>
    </w:p>
    <w:tbl>
      <w:tblPr>
        <w:tblStyle w:val="Tableheader"/>
        <w:tblW w:w="0" w:type="auto"/>
        <w:tblLook w:val="04A0" w:firstRow="1" w:lastRow="0" w:firstColumn="1" w:lastColumn="0" w:noHBand="0" w:noVBand="1"/>
        <w:tblCaption w:val="Properties of liquids"/>
      </w:tblPr>
      <w:tblGrid>
        <w:gridCol w:w="3114"/>
        <w:gridCol w:w="6508"/>
      </w:tblGrid>
      <w:tr w:rsidR="00652B30" w14:paraId="14C5F512" w14:textId="77777777" w:rsidTr="00075C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114" w:type="dxa"/>
          </w:tcPr>
          <w:p w14:paraId="12D96E69" w14:textId="77777777" w:rsidR="00652B30" w:rsidRDefault="00652B30" w:rsidP="006727E8">
            <w:pPr>
              <w:spacing w:before="192" w:after="192"/>
              <w:rPr>
                <w:lang w:eastAsia="zh-CN"/>
              </w:rPr>
            </w:pPr>
            <w:r>
              <w:rPr>
                <w:lang w:eastAsia="zh-CN"/>
              </w:rPr>
              <w:t>Property of solids</w:t>
            </w:r>
          </w:p>
        </w:tc>
        <w:tc>
          <w:tcPr>
            <w:tcW w:w="6508" w:type="dxa"/>
          </w:tcPr>
          <w:p w14:paraId="3A6D78F4" w14:textId="28C07BED" w:rsidR="00652B30" w:rsidRDefault="00652B30" w:rsidP="006727E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 w:rsidRPr="44E0CDFC">
              <w:rPr>
                <w:lang w:eastAsia="zh-CN"/>
              </w:rPr>
              <w:t xml:space="preserve">How the particle model explains </w:t>
            </w:r>
            <w:r w:rsidR="70DBE37F" w:rsidRPr="44E0CDFC">
              <w:rPr>
                <w:lang w:eastAsia="zh-CN"/>
              </w:rPr>
              <w:t xml:space="preserve">the property </w:t>
            </w:r>
          </w:p>
        </w:tc>
      </w:tr>
      <w:tr w:rsidR="00652B30" w14:paraId="71004BB4" w14:textId="77777777" w:rsidTr="00075C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09577182" w14:textId="5379A032" w:rsidR="00652B30" w:rsidRDefault="00652B30" w:rsidP="006727E8">
            <w:pPr>
              <w:rPr>
                <w:lang w:eastAsia="zh-CN"/>
              </w:rPr>
            </w:pPr>
            <w:r>
              <w:rPr>
                <w:lang w:eastAsia="zh-CN"/>
              </w:rPr>
              <w:t>Liquids flow to take the shape of the bottom of their container</w:t>
            </w:r>
          </w:p>
        </w:tc>
        <w:tc>
          <w:tcPr>
            <w:tcW w:w="6508" w:type="dxa"/>
          </w:tcPr>
          <w:p w14:paraId="7AAA4404" w14:textId="03C39771" w:rsidR="00652B30" w:rsidRDefault="00652B30" w:rsidP="006727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652B30" w14:paraId="41DB245F" w14:textId="77777777" w:rsidTr="00075C9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33653B24" w14:textId="6810B39F" w:rsidR="00652B30" w:rsidRDefault="00652B30" w:rsidP="006727E8">
            <w:pPr>
              <w:rPr>
                <w:lang w:eastAsia="zh-CN"/>
              </w:rPr>
            </w:pPr>
          </w:p>
        </w:tc>
        <w:tc>
          <w:tcPr>
            <w:tcW w:w="6508" w:type="dxa"/>
          </w:tcPr>
          <w:p w14:paraId="4D9AAC91" w14:textId="77777777" w:rsidR="00652B30" w:rsidRDefault="00652B30" w:rsidP="006727E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652B30" w14:paraId="7B26B3E8" w14:textId="77777777" w:rsidTr="00075C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0F0F275B" w14:textId="63C7D1AC" w:rsidR="00652B30" w:rsidRDefault="00652B30" w:rsidP="006727E8">
            <w:pPr>
              <w:rPr>
                <w:lang w:eastAsia="zh-CN"/>
              </w:rPr>
            </w:pPr>
          </w:p>
        </w:tc>
        <w:tc>
          <w:tcPr>
            <w:tcW w:w="6508" w:type="dxa"/>
          </w:tcPr>
          <w:p w14:paraId="5365958A" w14:textId="77777777" w:rsidR="00652B30" w:rsidRDefault="00652B30" w:rsidP="006727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</w:tbl>
    <w:p w14:paraId="42D238AE" w14:textId="77777777" w:rsidR="003C13C1" w:rsidRDefault="003C13C1" w:rsidP="003C13C1">
      <w:pPr>
        <w:spacing w:before="0"/>
        <w:rPr>
          <w:lang w:eastAsia="zh-CN"/>
        </w:rPr>
      </w:pPr>
    </w:p>
    <w:p w14:paraId="44B1CE11" w14:textId="396A6C87" w:rsidR="00652B30" w:rsidRPr="00B163A1" w:rsidRDefault="00652B30" w:rsidP="003C13C1">
      <w:pPr>
        <w:spacing w:before="0"/>
        <w:rPr>
          <w:rStyle w:val="Strong"/>
        </w:rPr>
      </w:pPr>
      <w:r w:rsidRPr="00B163A1">
        <w:rPr>
          <w:rStyle w:val="Strong"/>
        </w:rPr>
        <w:t>Gases</w:t>
      </w:r>
    </w:p>
    <w:tbl>
      <w:tblPr>
        <w:tblStyle w:val="Tableheader"/>
        <w:tblW w:w="0" w:type="auto"/>
        <w:tblLook w:val="04A0" w:firstRow="1" w:lastRow="0" w:firstColumn="1" w:lastColumn="0" w:noHBand="0" w:noVBand="1"/>
        <w:tblCaption w:val="properties of gases"/>
      </w:tblPr>
      <w:tblGrid>
        <w:gridCol w:w="3114"/>
        <w:gridCol w:w="6508"/>
      </w:tblGrid>
      <w:tr w:rsidR="00652B30" w14:paraId="03166F1E" w14:textId="77777777" w:rsidTr="00B163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114" w:type="dxa"/>
          </w:tcPr>
          <w:p w14:paraId="743B44DA" w14:textId="77777777" w:rsidR="00652B30" w:rsidRDefault="00652B30" w:rsidP="006727E8">
            <w:pPr>
              <w:spacing w:before="192" w:after="192"/>
              <w:rPr>
                <w:lang w:eastAsia="zh-CN"/>
              </w:rPr>
            </w:pPr>
            <w:r>
              <w:rPr>
                <w:lang w:eastAsia="zh-CN"/>
              </w:rPr>
              <w:t>Property of solids</w:t>
            </w:r>
          </w:p>
        </w:tc>
        <w:tc>
          <w:tcPr>
            <w:tcW w:w="6508" w:type="dxa"/>
          </w:tcPr>
          <w:p w14:paraId="20CD67DE" w14:textId="1BFFAC82" w:rsidR="00652B30" w:rsidRDefault="00652B30" w:rsidP="006727E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 w:rsidRPr="44E0CDFC">
              <w:rPr>
                <w:lang w:eastAsia="zh-CN"/>
              </w:rPr>
              <w:t xml:space="preserve">How the particle model explains </w:t>
            </w:r>
            <w:r w:rsidR="21569043" w:rsidRPr="44E0CDFC">
              <w:rPr>
                <w:lang w:eastAsia="zh-CN"/>
              </w:rPr>
              <w:t>the property</w:t>
            </w:r>
          </w:p>
        </w:tc>
      </w:tr>
      <w:tr w:rsidR="00652B30" w14:paraId="262062AC" w14:textId="77777777" w:rsidTr="00B163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0EB17F9C" w14:textId="74EFFC78" w:rsidR="00652B30" w:rsidRDefault="00652B30" w:rsidP="006727E8">
            <w:pPr>
              <w:rPr>
                <w:lang w:eastAsia="zh-CN"/>
              </w:rPr>
            </w:pPr>
          </w:p>
        </w:tc>
        <w:tc>
          <w:tcPr>
            <w:tcW w:w="6508" w:type="dxa"/>
          </w:tcPr>
          <w:p w14:paraId="4A792F82" w14:textId="3500A613" w:rsidR="00652B30" w:rsidRDefault="00652B30" w:rsidP="006727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652B30" w14:paraId="0AA8FD56" w14:textId="77777777" w:rsidTr="00B163A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43762F29" w14:textId="35B57211" w:rsidR="00652B30" w:rsidRDefault="00652B30" w:rsidP="006727E8">
            <w:pPr>
              <w:rPr>
                <w:lang w:eastAsia="zh-CN"/>
              </w:rPr>
            </w:pPr>
          </w:p>
        </w:tc>
        <w:tc>
          <w:tcPr>
            <w:tcW w:w="6508" w:type="dxa"/>
          </w:tcPr>
          <w:p w14:paraId="27FC0718" w14:textId="77777777" w:rsidR="00652B30" w:rsidRDefault="00652B30" w:rsidP="006727E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652B30" w14:paraId="66E331F6" w14:textId="77777777" w:rsidTr="00B163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4264BABF" w14:textId="77777777" w:rsidR="00652B30" w:rsidRDefault="00652B30" w:rsidP="006727E8">
            <w:pPr>
              <w:rPr>
                <w:lang w:eastAsia="zh-CN"/>
              </w:rPr>
            </w:pPr>
          </w:p>
        </w:tc>
        <w:tc>
          <w:tcPr>
            <w:tcW w:w="6508" w:type="dxa"/>
          </w:tcPr>
          <w:p w14:paraId="2D5D145E" w14:textId="77777777" w:rsidR="00652B30" w:rsidRDefault="00652B30" w:rsidP="006727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</w:tbl>
    <w:p w14:paraId="64DE716A" w14:textId="422FDD20" w:rsidR="00652B30" w:rsidRDefault="00652B30" w:rsidP="00D21CF7">
      <w:pPr>
        <w:rPr>
          <w:lang w:eastAsia="zh-CN"/>
        </w:rPr>
      </w:pPr>
    </w:p>
    <w:p w14:paraId="19A36B63" w14:textId="77777777" w:rsidR="00C659D5" w:rsidRDefault="00C659D5">
      <w:pPr>
        <w:rPr>
          <w:rFonts w:eastAsia="SimSun" w:cs="Arial"/>
          <w:color w:val="1C438B"/>
          <w:sz w:val="40"/>
          <w:szCs w:val="40"/>
          <w:lang w:eastAsia="zh-CN"/>
        </w:rPr>
      </w:pPr>
      <w:r>
        <w:br w:type="page"/>
      </w:r>
    </w:p>
    <w:p w14:paraId="4142FCA0" w14:textId="5B77AFE3" w:rsidR="00652B30" w:rsidRDefault="00652B30" w:rsidP="00652B30">
      <w:pPr>
        <w:pStyle w:val="Heading3"/>
      </w:pPr>
      <w:r>
        <w:lastRenderedPageBreak/>
        <w:t>Activity 2: Properties of everyday substances</w:t>
      </w:r>
    </w:p>
    <w:p w14:paraId="0EA09397" w14:textId="6BF23789" w:rsidR="007D2E17" w:rsidRDefault="00652B30" w:rsidP="00B163A1">
      <w:pPr>
        <w:pStyle w:val="ListNumber"/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 xml:space="preserve">Access the </w:t>
      </w:r>
      <w:proofErr w:type="spellStart"/>
      <w:r>
        <w:rPr>
          <w:lang w:eastAsia="zh-CN"/>
        </w:rPr>
        <w:t>Scootle</w:t>
      </w:r>
      <w:proofErr w:type="spellEnd"/>
      <w:r>
        <w:rPr>
          <w:lang w:eastAsia="zh-CN"/>
        </w:rPr>
        <w:t xml:space="preserve"> interactive ‘Types of Matter: Solids, liquids and gases’ using the link </w:t>
      </w:r>
      <w:hyperlink r:id="rId20" w:history="1">
        <w:r w:rsidR="00B163A1">
          <w:rPr>
            <w:rStyle w:val="Hyperlink"/>
            <w:sz w:val="22"/>
            <w:lang w:eastAsia="zh-CN"/>
          </w:rPr>
          <w:t>scootle.edu.au/</w:t>
        </w:r>
        <w:proofErr w:type="spellStart"/>
        <w:r w:rsidR="00B163A1">
          <w:rPr>
            <w:rStyle w:val="Hyperlink"/>
            <w:sz w:val="22"/>
            <w:lang w:eastAsia="zh-CN"/>
          </w:rPr>
          <w:t>ec</w:t>
        </w:r>
        <w:proofErr w:type="spellEnd"/>
        <w:r w:rsidR="00B163A1">
          <w:rPr>
            <w:rStyle w:val="Hyperlink"/>
            <w:sz w:val="22"/>
            <w:lang w:eastAsia="zh-CN"/>
          </w:rPr>
          <w:t>/viewing/L5821/index.html</w:t>
        </w:r>
      </w:hyperlink>
      <w:r w:rsidR="00B163A1">
        <w:rPr>
          <w:rStyle w:val="Hyperlink"/>
          <w:sz w:val="22"/>
          <w:lang w:eastAsia="zh-CN"/>
        </w:rPr>
        <w:t xml:space="preserve">. </w:t>
      </w:r>
      <w:r w:rsidR="00B163A1">
        <w:rPr>
          <w:rStyle w:val="Hyperlink"/>
          <w:color w:val="auto"/>
          <w:sz w:val="22"/>
          <w:u w:val="none"/>
          <w:lang w:eastAsia="zh-CN"/>
        </w:rPr>
        <w:t>Complete all parts of the interactive.</w:t>
      </w:r>
    </w:p>
    <w:p w14:paraId="2D11472E" w14:textId="3B85F26B" w:rsidR="00652B30" w:rsidRDefault="00652B30" w:rsidP="00B163A1">
      <w:pPr>
        <w:pStyle w:val="ListNumber"/>
        <w:numPr>
          <w:ilvl w:val="0"/>
          <w:numId w:val="10"/>
        </w:numPr>
      </w:pPr>
      <w:r>
        <w:t>Choose two everyday items from the list below</w:t>
      </w:r>
      <w:r w:rsidR="004776B0">
        <w:t xml:space="preserve">, each </w:t>
      </w:r>
      <w:r w:rsidR="00423A8A">
        <w:t xml:space="preserve">item must be </w:t>
      </w:r>
      <w:r w:rsidR="004776B0">
        <w:t xml:space="preserve">a </w:t>
      </w:r>
      <w:r w:rsidR="00423A8A">
        <w:t>different state</w:t>
      </w:r>
      <w:r w:rsidR="08FC6930">
        <w:t xml:space="preserve"> of matter</w:t>
      </w:r>
      <w:r w:rsidR="00423A8A">
        <w:t>.</w:t>
      </w:r>
    </w:p>
    <w:p w14:paraId="3F58A53D" w14:textId="5FAE4FB5" w:rsidR="00B163A1" w:rsidRDefault="00B163A1" w:rsidP="00B163A1">
      <w:pPr>
        <w:pStyle w:val="ListBullet2"/>
      </w:pPr>
      <w:r>
        <w:t>Orange juice</w:t>
      </w:r>
    </w:p>
    <w:p w14:paraId="3D34CE29" w14:textId="6B41FAF9" w:rsidR="00B163A1" w:rsidRDefault="00B163A1" w:rsidP="00B163A1">
      <w:pPr>
        <w:pStyle w:val="ListBullet2"/>
      </w:pPr>
      <w:r>
        <w:t>Book</w:t>
      </w:r>
    </w:p>
    <w:p w14:paraId="1DCAEC87" w14:textId="547059E2" w:rsidR="00B163A1" w:rsidRDefault="00B163A1" w:rsidP="00B163A1">
      <w:pPr>
        <w:pStyle w:val="ListBullet2"/>
      </w:pPr>
      <w:r>
        <w:t>Coffee</w:t>
      </w:r>
    </w:p>
    <w:p w14:paraId="3D7E1389" w14:textId="5EC7B677" w:rsidR="00B163A1" w:rsidRDefault="00B163A1" w:rsidP="00B163A1">
      <w:pPr>
        <w:pStyle w:val="ListBullet2"/>
      </w:pPr>
      <w:r>
        <w:t>Pencil</w:t>
      </w:r>
    </w:p>
    <w:p w14:paraId="2EAFCDBF" w14:textId="5CBE6734" w:rsidR="00B163A1" w:rsidRDefault="00B163A1" w:rsidP="00B163A1">
      <w:pPr>
        <w:pStyle w:val="ListBullet2"/>
      </w:pPr>
      <w:r>
        <w:t>Air</w:t>
      </w:r>
      <w:r>
        <w:tab/>
      </w:r>
    </w:p>
    <w:p w14:paraId="19DF5C3A" w14:textId="2168F483" w:rsidR="004776B0" w:rsidRDefault="00B163A1" w:rsidP="00C63FDA">
      <w:pPr>
        <w:pStyle w:val="ListBullet2"/>
      </w:pPr>
      <w:r>
        <w:t>An aerosol deodorant</w:t>
      </w:r>
    </w:p>
    <w:p w14:paraId="22101943" w14:textId="20A2B11C" w:rsidR="00652B30" w:rsidRDefault="00B163A1" w:rsidP="00B163A1">
      <w:pPr>
        <w:pStyle w:val="ListNumber"/>
      </w:pPr>
      <w:r>
        <w:t>U</w:t>
      </w:r>
      <w:r w:rsidR="003C13C1">
        <w:t xml:space="preserve">sing your knowledge from </w:t>
      </w:r>
      <w:r>
        <w:t xml:space="preserve">task </w:t>
      </w:r>
      <w:r w:rsidR="003C13C1">
        <w:t xml:space="preserve">1 and </w:t>
      </w:r>
      <w:r>
        <w:t>task 2 to</w:t>
      </w:r>
      <w:r w:rsidR="003C13C1">
        <w:t xml:space="preserve"> write an explanation that relates the properties of each chosen substance to the particle model. Each substance requires a separate explanation and each explanation should be one paragraph in length.</w:t>
      </w:r>
    </w:p>
    <w:p w14:paraId="20517D1A" w14:textId="5CC17FBD" w:rsidR="0051362A" w:rsidRDefault="0051362A" w:rsidP="0051362A">
      <w:r>
        <w:t>Item: _____________________________</w:t>
      </w:r>
    </w:p>
    <w:p w14:paraId="064E660E" w14:textId="03696774" w:rsidR="0051362A" w:rsidRDefault="0051362A" w:rsidP="0051362A">
      <w:r>
        <w:t>S</w:t>
      </w:r>
      <w:r w:rsidR="00DE54AE">
        <w:t>t</w:t>
      </w:r>
      <w:r>
        <w:t>ate: _____________________________</w:t>
      </w:r>
    </w:p>
    <w:p w14:paraId="40525ECC" w14:textId="303F44C1" w:rsidR="0051362A" w:rsidRDefault="0051362A" w:rsidP="0051362A">
      <w:r>
        <w:t>Planning space:</w:t>
      </w:r>
    </w:p>
    <w:p w14:paraId="063D66D9" w14:textId="5CA3BFE6" w:rsidR="0051362A" w:rsidRPr="00B163A1" w:rsidRDefault="0051362A" w:rsidP="0051362A">
      <w:pPr>
        <w:rPr>
          <w:iCs/>
        </w:rPr>
      </w:pPr>
      <w:r w:rsidRPr="00B163A1">
        <w:rPr>
          <w:iCs/>
        </w:rPr>
        <w:t>What are the properties of your chosen item?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answer space"/>
      </w:tblPr>
      <w:tblGrid>
        <w:gridCol w:w="9622"/>
      </w:tblGrid>
      <w:tr w:rsidR="00B163A1" w14:paraId="38CBF631" w14:textId="77777777" w:rsidTr="00B163A1">
        <w:trPr>
          <w:trHeight w:val="1328"/>
          <w:tblHeader/>
        </w:trPr>
        <w:tc>
          <w:tcPr>
            <w:tcW w:w="9622" w:type="dxa"/>
          </w:tcPr>
          <w:p w14:paraId="6AAAE2CE" w14:textId="77777777" w:rsidR="00B163A1" w:rsidRDefault="00B163A1" w:rsidP="0051362A">
            <w:pPr>
              <w:rPr>
                <w:iCs/>
              </w:rPr>
            </w:pPr>
          </w:p>
        </w:tc>
      </w:tr>
    </w:tbl>
    <w:p w14:paraId="297D5329" w14:textId="5C103A02" w:rsidR="0051362A" w:rsidRDefault="0051362A" w:rsidP="0051362A">
      <w:r>
        <w:t>Explanation: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answer space"/>
      </w:tblPr>
      <w:tblGrid>
        <w:gridCol w:w="9622"/>
      </w:tblGrid>
      <w:tr w:rsidR="00B163A1" w14:paraId="72FE1A1E" w14:textId="77777777" w:rsidTr="00B163A1">
        <w:trPr>
          <w:trHeight w:val="2687"/>
          <w:tblHeader/>
        </w:trPr>
        <w:tc>
          <w:tcPr>
            <w:tcW w:w="9622" w:type="dxa"/>
          </w:tcPr>
          <w:p w14:paraId="50DE15FB" w14:textId="77777777" w:rsidR="00B163A1" w:rsidRDefault="00B163A1" w:rsidP="0051362A"/>
        </w:tc>
      </w:tr>
    </w:tbl>
    <w:p w14:paraId="70C60751" w14:textId="7813A496" w:rsidR="0051362A" w:rsidRDefault="0051362A" w:rsidP="0051362A"/>
    <w:p w14:paraId="701E87CD" w14:textId="77777777" w:rsidR="00B163A1" w:rsidRDefault="00B163A1" w:rsidP="00B163A1"/>
    <w:p w14:paraId="3FC82EF1" w14:textId="77777777" w:rsidR="00B163A1" w:rsidRDefault="00B163A1">
      <w:r>
        <w:br w:type="page"/>
      </w:r>
    </w:p>
    <w:p w14:paraId="060E73F4" w14:textId="5E4CB4FD" w:rsidR="00B163A1" w:rsidRDefault="00B163A1" w:rsidP="00B163A1">
      <w:r>
        <w:lastRenderedPageBreak/>
        <w:t>Item: _____________________________</w:t>
      </w:r>
    </w:p>
    <w:p w14:paraId="7383080B" w14:textId="77777777" w:rsidR="00B163A1" w:rsidRDefault="00B163A1" w:rsidP="00B163A1">
      <w:r>
        <w:t>State: _____________________________</w:t>
      </w:r>
    </w:p>
    <w:p w14:paraId="04D874E0" w14:textId="77777777" w:rsidR="00B163A1" w:rsidRDefault="00B163A1" w:rsidP="00B163A1">
      <w:r>
        <w:t>Planning space:</w:t>
      </w:r>
    </w:p>
    <w:p w14:paraId="7F0877FC" w14:textId="77777777" w:rsidR="00B163A1" w:rsidRPr="00B163A1" w:rsidRDefault="00B163A1" w:rsidP="00B163A1">
      <w:pPr>
        <w:rPr>
          <w:iCs/>
        </w:rPr>
      </w:pPr>
      <w:r w:rsidRPr="00B163A1">
        <w:rPr>
          <w:iCs/>
        </w:rPr>
        <w:t>What are the properties of your chosen item?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answer space"/>
      </w:tblPr>
      <w:tblGrid>
        <w:gridCol w:w="9622"/>
      </w:tblGrid>
      <w:tr w:rsidR="00B163A1" w14:paraId="490D5FF4" w14:textId="77777777" w:rsidTr="00FB24C3">
        <w:trPr>
          <w:trHeight w:val="1328"/>
          <w:tblHeader/>
        </w:trPr>
        <w:tc>
          <w:tcPr>
            <w:tcW w:w="9622" w:type="dxa"/>
          </w:tcPr>
          <w:p w14:paraId="02EFEABF" w14:textId="77777777" w:rsidR="00B163A1" w:rsidRDefault="00B163A1" w:rsidP="00FB24C3">
            <w:pPr>
              <w:rPr>
                <w:iCs/>
              </w:rPr>
            </w:pPr>
          </w:p>
        </w:tc>
      </w:tr>
    </w:tbl>
    <w:p w14:paraId="2126E0D2" w14:textId="77777777" w:rsidR="00B163A1" w:rsidRDefault="00B163A1" w:rsidP="00B163A1">
      <w:r>
        <w:t>Explanation: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answer space"/>
      </w:tblPr>
      <w:tblGrid>
        <w:gridCol w:w="9622"/>
      </w:tblGrid>
      <w:tr w:rsidR="00B163A1" w14:paraId="67746239" w14:textId="77777777" w:rsidTr="00FB24C3">
        <w:trPr>
          <w:trHeight w:val="2687"/>
          <w:tblHeader/>
        </w:trPr>
        <w:tc>
          <w:tcPr>
            <w:tcW w:w="9622" w:type="dxa"/>
          </w:tcPr>
          <w:p w14:paraId="6B8BA636" w14:textId="77777777" w:rsidR="00B163A1" w:rsidRDefault="00B163A1" w:rsidP="00FB24C3"/>
        </w:tc>
      </w:tr>
    </w:tbl>
    <w:p w14:paraId="249DF991" w14:textId="5B7BF8E1" w:rsidR="0051362A" w:rsidRDefault="0051362A" w:rsidP="0051362A"/>
    <w:p w14:paraId="32A6FE2A" w14:textId="5F74832E" w:rsidR="0051362A" w:rsidRDefault="00124024" w:rsidP="00124024">
      <w:pPr>
        <w:pStyle w:val="ListNumber"/>
      </w:pPr>
      <w:r>
        <w:t xml:space="preserve">Take some photographs of substances in your home, download some pictures from the internet or cut out some pictures from catalogues and classify them as solid, liquid or gas. </w:t>
      </w:r>
      <w:r w:rsidR="00C659D5">
        <w:t xml:space="preserve">Upload a photo or screen shot of your classification. 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answer space"/>
      </w:tblPr>
      <w:tblGrid>
        <w:gridCol w:w="9622"/>
      </w:tblGrid>
      <w:tr w:rsidR="00B163A1" w14:paraId="39195EAA" w14:textId="77777777" w:rsidTr="00B163A1">
        <w:trPr>
          <w:trHeight w:val="5690"/>
          <w:tblHeader/>
        </w:trPr>
        <w:tc>
          <w:tcPr>
            <w:tcW w:w="9622" w:type="dxa"/>
          </w:tcPr>
          <w:p w14:paraId="2E6A24FA" w14:textId="77777777" w:rsidR="00B163A1" w:rsidRDefault="00B163A1" w:rsidP="00B163A1"/>
        </w:tc>
      </w:tr>
    </w:tbl>
    <w:p w14:paraId="79073397" w14:textId="29560F04" w:rsidR="0051362A" w:rsidRDefault="00864316" w:rsidP="00864316">
      <w:pPr>
        <w:pStyle w:val="Heading3"/>
      </w:pPr>
      <w:r>
        <w:lastRenderedPageBreak/>
        <w:t xml:space="preserve">Activity 3: </w:t>
      </w:r>
      <w:r w:rsidR="00DE54AE">
        <w:t xml:space="preserve">Complete an investigation of your choice: </w:t>
      </w:r>
    </w:p>
    <w:p w14:paraId="3CE1A56F" w14:textId="0E9BAE9A" w:rsidR="00DE54AE" w:rsidRDefault="00DE54AE" w:rsidP="00C659D5">
      <w:pPr>
        <w:pStyle w:val="ListNumber"/>
        <w:numPr>
          <w:ilvl w:val="0"/>
          <w:numId w:val="9"/>
        </w:numPr>
      </w:pPr>
      <w:r>
        <w:t xml:space="preserve">Using everyday materials found around the </w:t>
      </w:r>
      <w:r w:rsidR="00864316">
        <w:t>home, construct models of solid</w:t>
      </w:r>
      <w:r>
        <w:t>, liquid and gas</w:t>
      </w:r>
      <w:r w:rsidR="00864316">
        <w:t xml:space="preserve"> and describe the features of the model that make it representative of that state</w:t>
      </w:r>
      <w:r>
        <w:t xml:space="preserve">. </w:t>
      </w:r>
    </w:p>
    <w:p w14:paraId="4422DC56" w14:textId="34B19843" w:rsidR="00DE54AE" w:rsidRDefault="00DE54AE" w:rsidP="00652B30">
      <w:pPr>
        <w:ind w:left="652"/>
      </w:pPr>
      <w:r>
        <w:t>Hazard and risk assessment:</w:t>
      </w:r>
    </w:p>
    <w:p w14:paraId="061CB91E" w14:textId="04E2B956" w:rsidR="00DE54AE" w:rsidRDefault="00DE54AE" w:rsidP="00652B30">
      <w:pPr>
        <w:ind w:left="652"/>
      </w:pPr>
      <w:r>
        <w:t>How will you reduce the risk?</w:t>
      </w:r>
    </w:p>
    <w:p w14:paraId="247DF246" w14:textId="41E618C3" w:rsidR="00DE54AE" w:rsidRDefault="00DE54AE" w:rsidP="00652B30">
      <w:pPr>
        <w:ind w:left="652"/>
      </w:pPr>
      <w:r>
        <w:t xml:space="preserve">Complete </w:t>
      </w:r>
      <w:r w:rsidR="00AB3579">
        <w:t>your report by completing the table</w:t>
      </w:r>
      <w:r>
        <w:t xml:space="preserve">: </w:t>
      </w:r>
    </w:p>
    <w:tbl>
      <w:tblPr>
        <w:tblStyle w:val="Tableheader"/>
        <w:tblW w:w="0" w:type="auto"/>
        <w:tblLook w:val="04A0" w:firstRow="1" w:lastRow="0" w:firstColumn="1" w:lastColumn="0" w:noHBand="0" w:noVBand="1"/>
        <w:tblCaption w:val="property states answer soace"/>
      </w:tblPr>
      <w:tblGrid>
        <w:gridCol w:w="1530"/>
        <w:gridCol w:w="4536"/>
        <w:gridCol w:w="3191"/>
      </w:tblGrid>
      <w:tr w:rsidR="00DE54AE" w14:paraId="07C7DC1B" w14:textId="77777777" w:rsidTr="00B163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530" w:type="dxa"/>
          </w:tcPr>
          <w:p w14:paraId="28E36DE2" w14:textId="015F61EB" w:rsidR="00DE54AE" w:rsidRDefault="00DE54AE" w:rsidP="00652B30">
            <w:pPr>
              <w:spacing w:before="192" w:after="192"/>
            </w:pPr>
            <w:r>
              <w:t>State</w:t>
            </w:r>
          </w:p>
        </w:tc>
        <w:tc>
          <w:tcPr>
            <w:tcW w:w="4536" w:type="dxa"/>
          </w:tcPr>
          <w:p w14:paraId="37FB3E6F" w14:textId="1ADB5BCD" w:rsidR="00DE54AE" w:rsidRDefault="00DE54AE" w:rsidP="00652B3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hotograph, video or sketch</w:t>
            </w:r>
          </w:p>
        </w:tc>
        <w:tc>
          <w:tcPr>
            <w:tcW w:w="3191" w:type="dxa"/>
          </w:tcPr>
          <w:p w14:paraId="3C96FF2B" w14:textId="377150D6" w:rsidR="00DE54AE" w:rsidRDefault="00DE54AE" w:rsidP="00652B3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eatures of the model</w:t>
            </w:r>
          </w:p>
        </w:tc>
      </w:tr>
      <w:tr w:rsidR="00DE54AE" w14:paraId="2D5159A2" w14:textId="77777777" w:rsidTr="00B163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</w:tcPr>
          <w:p w14:paraId="1953B63A" w14:textId="30D7900B" w:rsidR="00DE54AE" w:rsidRDefault="00DE54AE" w:rsidP="00652B30">
            <w:r>
              <w:t>Solid</w:t>
            </w:r>
          </w:p>
        </w:tc>
        <w:tc>
          <w:tcPr>
            <w:tcW w:w="4536" w:type="dxa"/>
          </w:tcPr>
          <w:p w14:paraId="3B828E4F" w14:textId="77777777" w:rsidR="00DE54AE" w:rsidRDefault="00DE54AE" w:rsidP="00652B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191" w:type="dxa"/>
          </w:tcPr>
          <w:p w14:paraId="1A9A523B" w14:textId="77777777" w:rsidR="00DE54AE" w:rsidRDefault="00DE54AE" w:rsidP="00652B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DE54AE" w14:paraId="6419602B" w14:textId="77777777" w:rsidTr="00B163A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</w:tcPr>
          <w:p w14:paraId="24E8582C" w14:textId="2BAEDBAC" w:rsidR="00DE54AE" w:rsidRDefault="00DE54AE" w:rsidP="00652B30">
            <w:r>
              <w:t>Liquid</w:t>
            </w:r>
          </w:p>
        </w:tc>
        <w:tc>
          <w:tcPr>
            <w:tcW w:w="4536" w:type="dxa"/>
          </w:tcPr>
          <w:p w14:paraId="008B4BEE" w14:textId="77777777" w:rsidR="00DE54AE" w:rsidRDefault="00DE54AE" w:rsidP="00652B3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3191" w:type="dxa"/>
          </w:tcPr>
          <w:p w14:paraId="7AECA8EC" w14:textId="77777777" w:rsidR="00DE54AE" w:rsidRDefault="00DE54AE" w:rsidP="00652B3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DE54AE" w14:paraId="1C5578E6" w14:textId="77777777" w:rsidTr="00B163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</w:tcPr>
          <w:p w14:paraId="1B376229" w14:textId="6CBE9CA5" w:rsidR="00DE54AE" w:rsidRDefault="00DE54AE" w:rsidP="00652B30">
            <w:r>
              <w:t>Gas</w:t>
            </w:r>
          </w:p>
        </w:tc>
        <w:tc>
          <w:tcPr>
            <w:tcW w:w="4536" w:type="dxa"/>
          </w:tcPr>
          <w:p w14:paraId="36BD8960" w14:textId="77777777" w:rsidR="00DE54AE" w:rsidRDefault="00DE54AE" w:rsidP="00652B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191" w:type="dxa"/>
          </w:tcPr>
          <w:p w14:paraId="204BF07C" w14:textId="77777777" w:rsidR="00DE54AE" w:rsidRDefault="00DE54AE" w:rsidP="00DE54AE">
            <w:pPr>
              <w:ind w:firstLine="3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41E22F5B" w14:textId="5B7647F8" w:rsidR="00DE54AE" w:rsidRPr="00C659D5" w:rsidRDefault="00C47E63" w:rsidP="00652B30">
      <w:pPr>
        <w:ind w:left="652"/>
        <w:rPr>
          <w:rStyle w:val="Strong"/>
        </w:rPr>
      </w:pPr>
      <w:r w:rsidRPr="00C659D5">
        <w:rPr>
          <w:rStyle w:val="Strong"/>
        </w:rPr>
        <w:t>OR</w:t>
      </w:r>
    </w:p>
    <w:p w14:paraId="0498FC7D" w14:textId="313C05C3" w:rsidR="00864316" w:rsidRDefault="00864316" w:rsidP="00DE54AE">
      <w:pPr>
        <w:pStyle w:val="ListNumber"/>
      </w:pPr>
      <w:r>
        <w:t>Investigate the properties of cornflour paste. Write a report about the observed properties and make a prediction about the state of matter of cornflour</w:t>
      </w:r>
      <w:r w:rsidR="00C47E63">
        <w:t>.</w:t>
      </w:r>
    </w:p>
    <w:p w14:paraId="19DCE89C" w14:textId="77777777" w:rsidR="00C47E63" w:rsidRPr="000B131F" w:rsidRDefault="00DE54AE" w:rsidP="00DE54AE">
      <w:pPr>
        <w:pStyle w:val="ListNumber"/>
        <w:numPr>
          <w:ilvl w:val="0"/>
          <w:numId w:val="0"/>
        </w:numPr>
        <w:ind w:left="284"/>
        <w:rPr>
          <w:rStyle w:val="Strong"/>
        </w:rPr>
      </w:pPr>
      <w:r w:rsidRPr="000B131F">
        <w:rPr>
          <w:rStyle w:val="Strong"/>
        </w:rPr>
        <w:t>Hazards and risk assessment</w:t>
      </w:r>
      <w:r w:rsidR="00AB3579" w:rsidRPr="000B131F">
        <w:rPr>
          <w:rStyle w:val="Strong"/>
        </w:rPr>
        <w:t xml:space="preserve">: </w:t>
      </w:r>
    </w:p>
    <w:p w14:paraId="4EF7A0C9" w14:textId="35305295" w:rsidR="00DE54AE" w:rsidRDefault="00AB3579" w:rsidP="00DE54AE">
      <w:pPr>
        <w:pStyle w:val="ListNumber"/>
        <w:numPr>
          <w:ilvl w:val="0"/>
          <w:numId w:val="0"/>
        </w:numPr>
        <w:ind w:left="284"/>
      </w:pPr>
      <w:r>
        <w:t>A</w:t>
      </w:r>
      <w:r w:rsidR="00DE54AE">
        <w:t xml:space="preserve">void breathing the dust of cornflour. Cover any surfaces with newspaper or do </w:t>
      </w:r>
      <w:r>
        <w:t>the experiment outside. Do not pour the mixture down the drain, put it in a bag in the rubbish bin. Wash your hands afterwards.</w:t>
      </w:r>
    </w:p>
    <w:p w14:paraId="0EA3E5EF" w14:textId="77777777" w:rsidR="00C47E63" w:rsidRPr="000B131F" w:rsidRDefault="00C47E63" w:rsidP="00C47E63">
      <w:pPr>
        <w:pStyle w:val="ListNumber"/>
        <w:numPr>
          <w:ilvl w:val="0"/>
          <w:numId w:val="0"/>
        </w:numPr>
        <w:ind w:left="284"/>
        <w:rPr>
          <w:rStyle w:val="Strong"/>
        </w:rPr>
      </w:pPr>
      <w:r w:rsidRPr="000B131F">
        <w:rPr>
          <w:rStyle w:val="Strong"/>
        </w:rPr>
        <w:t xml:space="preserve">Method: </w:t>
      </w:r>
    </w:p>
    <w:p w14:paraId="0BDBF5D7" w14:textId="61312FC9" w:rsidR="00C47E63" w:rsidRDefault="00C47E63" w:rsidP="00C47E63">
      <w:pPr>
        <w:pStyle w:val="ListNumber"/>
        <w:numPr>
          <w:ilvl w:val="0"/>
          <w:numId w:val="0"/>
        </w:numPr>
        <w:ind w:left="284"/>
      </w:pPr>
      <w:r>
        <w:t xml:space="preserve">In a small baking tray or pie tin, make a paste of 2 parts cornflour and 1 part water and investigate the properties of the mixture. </w:t>
      </w:r>
    </w:p>
    <w:p w14:paraId="1AC5D57A" w14:textId="4E734B42" w:rsidR="00864316" w:rsidRPr="000B131F" w:rsidRDefault="00864316" w:rsidP="00DE54AE">
      <w:pPr>
        <w:pStyle w:val="ListNumber"/>
        <w:numPr>
          <w:ilvl w:val="0"/>
          <w:numId w:val="0"/>
        </w:numPr>
        <w:ind w:left="284"/>
        <w:rPr>
          <w:rStyle w:val="Strong"/>
        </w:rPr>
      </w:pPr>
      <w:r w:rsidRPr="000B131F">
        <w:rPr>
          <w:rStyle w:val="Strong"/>
        </w:rPr>
        <w:t xml:space="preserve">Observations: </w:t>
      </w:r>
    </w:p>
    <w:tbl>
      <w:tblPr>
        <w:tblStyle w:val="Tableheader"/>
        <w:tblW w:w="9752" w:type="dxa"/>
        <w:tblLook w:val="04A0" w:firstRow="1" w:lastRow="0" w:firstColumn="1" w:lastColumn="0" w:noHBand="0" w:noVBand="1"/>
        <w:tblCaption w:val="observations answer space"/>
      </w:tblPr>
      <w:tblGrid>
        <w:gridCol w:w="6066"/>
        <w:gridCol w:w="3686"/>
      </w:tblGrid>
      <w:tr w:rsidR="00AB3579" w14:paraId="112FB942" w14:textId="77777777" w:rsidTr="00B163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066" w:type="dxa"/>
          </w:tcPr>
          <w:p w14:paraId="43E8756F" w14:textId="26905378" w:rsidR="00AB3579" w:rsidRDefault="00AB3579" w:rsidP="00DE54AE">
            <w:pPr>
              <w:pStyle w:val="ListNumber"/>
              <w:numPr>
                <w:ilvl w:val="0"/>
                <w:numId w:val="0"/>
              </w:numPr>
              <w:spacing w:before="192" w:after="192"/>
            </w:pPr>
            <w:r>
              <w:t>Property</w:t>
            </w:r>
          </w:p>
        </w:tc>
        <w:tc>
          <w:tcPr>
            <w:tcW w:w="3686" w:type="dxa"/>
          </w:tcPr>
          <w:p w14:paraId="47EE0482" w14:textId="1B5CE1F1" w:rsidR="00AB3579" w:rsidRDefault="00AB3579" w:rsidP="00DE54AE">
            <w:pPr>
              <w:pStyle w:val="ListNumber"/>
              <w:numPr>
                <w:ilvl w:val="0"/>
                <w:numId w:val="0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olid, liquid or gas? </w:t>
            </w:r>
          </w:p>
        </w:tc>
      </w:tr>
      <w:tr w:rsidR="00AB3579" w14:paraId="4E4E564C" w14:textId="77777777" w:rsidTr="00B163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66" w:type="dxa"/>
          </w:tcPr>
          <w:p w14:paraId="6EE2DE22" w14:textId="77777777" w:rsidR="00AB3579" w:rsidRDefault="00AB3579" w:rsidP="00DE54AE">
            <w:pPr>
              <w:pStyle w:val="ListNumber"/>
              <w:numPr>
                <w:ilvl w:val="0"/>
                <w:numId w:val="0"/>
              </w:numPr>
            </w:pPr>
          </w:p>
        </w:tc>
        <w:tc>
          <w:tcPr>
            <w:tcW w:w="3686" w:type="dxa"/>
          </w:tcPr>
          <w:p w14:paraId="1070B14B" w14:textId="77777777" w:rsidR="00AB3579" w:rsidRDefault="00AB3579" w:rsidP="00DE54AE">
            <w:pPr>
              <w:pStyle w:val="ListNumber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B3579" w14:paraId="578685D7" w14:textId="77777777" w:rsidTr="00B163A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66" w:type="dxa"/>
          </w:tcPr>
          <w:p w14:paraId="11FEDE47" w14:textId="77777777" w:rsidR="00AB3579" w:rsidRDefault="00AB3579" w:rsidP="00DE54AE">
            <w:pPr>
              <w:pStyle w:val="ListNumber"/>
              <w:numPr>
                <w:ilvl w:val="0"/>
                <w:numId w:val="0"/>
              </w:numPr>
            </w:pPr>
          </w:p>
        </w:tc>
        <w:tc>
          <w:tcPr>
            <w:tcW w:w="3686" w:type="dxa"/>
          </w:tcPr>
          <w:p w14:paraId="79A20429" w14:textId="77777777" w:rsidR="00AB3579" w:rsidRDefault="00AB3579" w:rsidP="00DE54AE">
            <w:pPr>
              <w:pStyle w:val="ListNumber"/>
              <w:numPr>
                <w:ilvl w:val="0"/>
                <w:numId w:val="0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AB3579" w14:paraId="5BEF5CA0" w14:textId="77777777" w:rsidTr="00B163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66" w:type="dxa"/>
          </w:tcPr>
          <w:p w14:paraId="7CBF8F56" w14:textId="77777777" w:rsidR="00AB3579" w:rsidRDefault="00AB3579" w:rsidP="00DE54AE">
            <w:pPr>
              <w:pStyle w:val="ListNumber"/>
              <w:numPr>
                <w:ilvl w:val="0"/>
                <w:numId w:val="0"/>
              </w:numPr>
            </w:pPr>
          </w:p>
        </w:tc>
        <w:tc>
          <w:tcPr>
            <w:tcW w:w="3686" w:type="dxa"/>
          </w:tcPr>
          <w:p w14:paraId="5BEADB63" w14:textId="77777777" w:rsidR="00AB3579" w:rsidRDefault="00AB3579" w:rsidP="00DE54AE">
            <w:pPr>
              <w:pStyle w:val="ListNumber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2717ADB0" w14:textId="1B399596" w:rsidR="00AB3579" w:rsidRDefault="00864316" w:rsidP="00DE54AE">
      <w:pPr>
        <w:pStyle w:val="ListNumber"/>
        <w:numPr>
          <w:ilvl w:val="0"/>
          <w:numId w:val="0"/>
        </w:numPr>
        <w:ind w:left="284"/>
      </w:pPr>
      <w:r w:rsidRPr="000B131F">
        <w:rPr>
          <w:rStyle w:val="Strong"/>
        </w:rPr>
        <w:t>Conclusion</w:t>
      </w:r>
      <w:r>
        <w:t>:</w:t>
      </w:r>
    </w:p>
    <w:p w14:paraId="131E15C6" w14:textId="1D0D1141" w:rsidR="00794FBA" w:rsidRPr="00C659D5" w:rsidRDefault="00794FBA" w:rsidP="00DE54AE">
      <w:pPr>
        <w:pStyle w:val="ListNumber"/>
        <w:numPr>
          <w:ilvl w:val="0"/>
          <w:numId w:val="0"/>
        </w:numPr>
        <w:ind w:left="284"/>
        <w:rPr>
          <w:rStyle w:val="Strong"/>
        </w:rPr>
      </w:pPr>
      <w:r w:rsidRPr="00C659D5">
        <w:rPr>
          <w:rStyle w:val="Strong"/>
        </w:rPr>
        <w:t>OR</w:t>
      </w:r>
    </w:p>
    <w:p w14:paraId="195BAD3A" w14:textId="7E2DB87F" w:rsidR="00794FBA" w:rsidRPr="00652B30" w:rsidRDefault="00794FBA" w:rsidP="00794FBA">
      <w:pPr>
        <w:pStyle w:val="ListNumber"/>
      </w:pPr>
      <w:r>
        <w:t xml:space="preserve">Investigate the statement: “There are more than 3 states of matter”. Write a summary of each reference and a conclusion based on your research. </w:t>
      </w:r>
    </w:p>
    <w:sectPr w:rsidR="00794FBA" w:rsidRPr="00652B30" w:rsidSect="000B131F">
      <w:footerReference w:type="even" r:id="rId21"/>
      <w:footerReference w:type="default" r:id="rId22"/>
      <w:headerReference w:type="first" r:id="rId23"/>
      <w:footerReference w:type="first" r:id="rId24"/>
      <w:pgSz w:w="11900" w:h="16840"/>
      <w:pgMar w:top="1134" w:right="1134" w:bottom="1134" w:left="1134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E87036" w14:textId="77777777" w:rsidR="00144E04" w:rsidRDefault="00144E04">
      <w:r>
        <w:separator/>
      </w:r>
    </w:p>
    <w:p w14:paraId="29258FDA" w14:textId="77777777" w:rsidR="00144E04" w:rsidRDefault="00144E04"/>
  </w:endnote>
  <w:endnote w:type="continuationSeparator" w:id="0">
    <w:p w14:paraId="713B7E6E" w14:textId="77777777" w:rsidR="00144E04" w:rsidRDefault="00144E04">
      <w:r>
        <w:continuationSeparator/>
      </w:r>
    </w:p>
    <w:p w14:paraId="126E2B3D" w14:textId="77777777" w:rsidR="00144E04" w:rsidRDefault="00144E0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8299BD" w14:textId="5772D12B" w:rsidR="00621B9E" w:rsidRPr="004D333E" w:rsidRDefault="00621B9E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530162">
      <w:rPr>
        <w:noProof/>
      </w:rPr>
      <w:t>8</w:t>
    </w:r>
    <w:r w:rsidRPr="002810D3">
      <w:fldChar w:fldCharType="end"/>
    </w:r>
    <w:r w:rsidRPr="002810D3">
      <w:tab/>
    </w:r>
    <w:r w:rsidR="000B131F" w:rsidRPr="000B131F">
      <w:t>chemical world - states of matter stage 4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53EB4A" w14:textId="081312ED" w:rsidR="00621B9E" w:rsidRPr="004D333E" w:rsidRDefault="00621B9E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6C65E7">
      <w:rPr>
        <w:noProof/>
      </w:rPr>
      <w:t>Jul-21</w:t>
    </w:r>
    <w:r w:rsidRPr="002810D3">
      <w:fldChar w:fldCharType="end"/>
    </w:r>
    <w:r w:rsidR="00B163A1">
      <w:t>20</w:t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530162">
      <w:rPr>
        <w:noProof/>
      </w:rPr>
      <w:t>7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F33D17" w14:textId="77777777" w:rsidR="00621B9E" w:rsidRDefault="00621B9E" w:rsidP="00493120">
    <w:pPr>
      <w:pStyle w:val="Logo"/>
    </w:pPr>
    <w:r w:rsidRPr="34C474FC">
      <w:rPr>
        <w:sz w:val="24"/>
        <w:szCs w:val="24"/>
      </w:rPr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0779F49A" wp14:editId="6CA975C2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4864C8" w14:textId="77777777" w:rsidR="00144E04" w:rsidRDefault="00144E04">
      <w:r>
        <w:separator/>
      </w:r>
    </w:p>
    <w:p w14:paraId="584F09DF" w14:textId="77777777" w:rsidR="00144E04" w:rsidRDefault="00144E04"/>
  </w:footnote>
  <w:footnote w:type="continuationSeparator" w:id="0">
    <w:p w14:paraId="4214875B" w14:textId="77777777" w:rsidR="00144E04" w:rsidRDefault="00144E04">
      <w:r>
        <w:continuationSeparator/>
      </w:r>
    </w:p>
    <w:p w14:paraId="289986B3" w14:textId="77777777" w:rsidR="00144E04" w:rsidRDefault="00144E0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5FC8A0" w14:textId="77777777" w:rsidR="00621B9E" w:rsidRDefault="00621B9E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" w15:restartNumberingAfterBreak="0">
    <w:nsid w:val="49AE624E"/>
    <w:multiLevelType w:val="hybridMultilevel"/>
    <w:tmpl w:val="205830F2"/>
    <w:lvl w:ilvl="0" w:tplc="F27E803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3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4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5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3"/>
  </w:num>
  <w:num w:numId="5">
    <w:abstractNumId w:val="4"/>
  </w:num>
  <w:num w:numId="6">
    <w:abstractNumId w:val="1"/>
  </w:num>
  <w:num w:numId="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AU" w:vendorID="64" w:dllVersion="0" w:nlCheck="1" w:checkStyle="0"/>
  <w:proofState w:spelling="clean" w:grammar="clean"/>
  <w:defaultTabStop w:val="720"/>
  <w:evenAndOddHeaders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wMDY1NDS3sDQwM7VQ0lEKTi0uzszPAykwrAUAgvk8aCwAAAA="/>
  </w:docVars>
  <w:rsids>
    <w:rsidRoot w:val="00152A94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B4E"/>
    <w:rsid w:val="00075C94"/>
    <w:rsid w:val="00077A7C"/>
    <w:rsid w:val="0008022A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5CBB"/>
    <w:rsid w:val="00096701"/>
    <w:rsid w:val="000A0C05"/>
    <w:rsid w:val="000A33D4"/>
    <w:rsid w:val="000A41E7"/>
    <w:rsid w:val="000A451E"/>
    <w:rsid w:val="000A796C"/>
    <w:rsid w:val="000A7A61"/>
    <w:rsid w:val="000B09C8"/>
    <w:rsid w:val="000B131F"/>
    <w:rsid w:val="000B1A45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308"/>
    <w:rsid w:val="000D48A8"/>
    <w:rsid w:val="000D4B5A"/>
    <w:rsid w:val="000D55B1"/>
    <w:rsid w:val="000D64D8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1E7C"/>
    <w:rsid w:val="00124024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366C5"/>
    <w:rsid w:val="00140753"/>
    <w:rsid w:val="0014239C"/>
    <w:rsid w:val="00143921"/>
    <w:rsid w:val="00144E04"/>
    <w:rsid w:val="00146F04"/>
    <w:rsid w:val="00150EBC"/>
    <w:rsid w:val="001520B0"/>
    <w:rsid w:val="00152A94"/>
    <w:rsid w:val="0015446A"/>
    <w:rsid w:val="0015487C"/>
    <w:rsid w:val="00155144"/>
    <w:rsid w:val="0015712E"/>
    <w:rsid w:val="00162C3A"/>
    <w:rsid w:val="00165FF0"/>
    <w:rsid w:val="00166FE4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42A2"/>
    <w:rsid w:val="0019600C"/>
    <w:rsid w:val="00196CF1"/>
    <w:rsid w:val="00197B41"/>
    <w:rsid w:val="001A03EA"/>
    <w:rsid w:val="001A3627"/>
    <w:rsid w:val="001B3065"/>
    <w:rsid w:val="001B33C0"/>
    <w:rsid w:val="001B4A46"/>
    <w:rsid w:val="001B5E34"/>
    <w:rsid w:val="001C2997"/>
    <w:rsid w:val="001C4B0F"/>
    <w:rsid w:val="001C4DB7"/>
    <w:rsid w:val="001C5788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A96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5DEC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5CFC"/>
    <w:rsid w:val="00256D4F"/>
    <w:rsid w:val="00260EE8"/>
    <w:rsid w:val="00260F28"/>
    <w:rsid w:val="0026131D"/>
    <w:rsid w:val="00263542"/>
    <w:rsid w:val="00266738"/>
    <w:rsid w:val="00266D0C"/>
    <w:rsid w:val="00272E0F"/>
    <w:rsid w:val="00273F94"/>
    <w:rsid w:val="002760B7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4750"/>
    <w:rsid w:val="002C4CFD"/>
    <w:rsid w:val="002C56A0"/>
    <w:rsid w:val="002C7496"/>
    <w:rsid w:val="002D12FF"/>
    <w:rsid w:val="002D21A5"/>
    <w:rsid w:val="002D2379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6500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1350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4837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146"/>
    <w:rsid w:val="003B3CB0"/>
    <w:rsid w:val="003B7BBB"/>
    <w:rsid w:val="003C0FB3"/>
    <w:rsid w:val="003C13C1"/>
    <w:rsid w:val="003C3990"/>
    <w:rsid w:val="003C434B"/>
    <w:rsid w:val="003C489D"/>
    <w:rsid w:val="003C54B8"/>
    <w:rsid w:val="003C687F"/>
    <w:rsid w:val="003C723C"/>
    <w:rsid w:val="003D0F7F"/>
    <w:rsid w:val="003D22E3"/>
    <w:rsid w:val="003D2662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E71C3"/>
    <w:rsid w:val="003F0971"/>
    <w:rsid w:val="003F28DA"/>
    <w:rsid w:val="003F2C2F"/>
    <w:rsid w:val="003F35B8"/>
    <w:rsid w:val="003F3F97"/>
    <w:rsid w:val="003F42CF"/>
    <w:rsid w:val="003F4EA0"/>
    <w:rsid w:val="003F69BE"/>
    <w:rsid w:val="003F754E"/>
    <w:rsid w:val="003F7D20"/>
    <w:rsid w:val="00400EB0"/>
    <w:rsid w:val="004013F6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354D"/>
    <w:rsid w:val="00423A8A"/>
    <w:rsid w:val="004259A6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13FD"/>
    <w:rsid w:val="004728AA"/>
    <w:rsid w:val="00473346"/>
    <w:rsid w:val="00476168"/>
    <w:rsid w:val="00476284"/>
    <w:rsid w:val="004776B0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87FA5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18F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32B4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362A"/>
    <w:rsid w:val="00514D6B"/>
    <w:rsid w:val="0051574E"/>
    <w:rsid w:val="0051725F"/>
    <w:rsid w:val="00520095"/>
    <w:rsid w:val="00520645"/>
    <w:rsid w:val="0052168D"/>
    <w:rsid w:val="0052396A"/>
    <w:rsid w:val="0052680C"/>
    <w:rsid w:val="0052782C"/>
    <w:rsid w:val="00527A41"/>
    <w:rsid w:val="00530162"/>
    <w:rsid w:val="00530E46"/>
    <w:rsid w:val="005324EF"/>
    <w:rsid w:val="0053286B"/>
    <w:rsid w:val="00534317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253D"/>
    <w:rsid w:val="0057331C"/>
    <w:rsid w:val="00573328"/>
    <w:rsid w:val="00573F07"/>
    <w:rsid w:val="005747FF"/>
    <w:rsid w:val="005751CE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5A78"/>
    <w:rsid w:val="005D5DB0"/>
    <w:rsid w:val="005E0B43"/>
    <w:rsid w:val="005E4742"/>
    <w:rsid w:val="005E6829"/>
    <w:rsid w:val="005F10D4"/>
    <w:rsid w:val="005F26E8"/>
    <w:rsid w:val="005F275A"/>
    <w:rsid w:val="005F2E08"/>
    <w:rsid w:val="005F78DD"/>
    <w:rsid w:val="005F7A4D"/>
    <w:rsid w:val="006005B1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20917"/>
    <w:rsid w:val="0062163D"/>
    <w:rsid w:val="00621B9E"/>
    <w:rsid w:val="00623A9E"/>
    <w:rsid w:val="00624A20"/>
    <w:rsid w:val="00624C9B"/>
    <w:rsid w:val="00626102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2B3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A5A6A"/>
    <w:rsid w:val="006A7EE3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0F5C"/>
    <w:rsid w:val="006C65E7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E08A7"/>
    <w:rsid w:val="006E08C4"/>
    <w:rsid w:val="006E091B"/>
    <w:rsid w:val="006E111E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32D"/>
    <w:rsid w:val="00725C3B"/>
    <w:rsid w:val="00725D14"/>
    <w:rsid w:val="007266FB"/>
    <w:rsid w:val="00731777"/>
    <w:rsid w:val="0073212B"/>
    <w:rsid w:val="00733D6A"/>
    <w:rsid w:val="00734065"/>
    <w:rsid w:val="00734894"/>
    <w:rsid w:val="00735327"/>
    <w:rsid w:val="00735451"/>
    <w:rsid w:val="0073773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322E"/>
    <w:rsid w:val="007763FE"/>
    <w:rsid w:val="00776998"/>
    <w:rsid w:val="007776A2"/>
    <w:rsid w:val="00777816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4FBA"/>
    <w:rsid w:val="00796888"/>
    <w:rsid w:val="007A1326"/>
    <w:rsid w:val="007A2B7B"/>
    <w:rsid w:val="007A3356"/>
    <w:rsid w:val="007A36F3"/>
    <w:rsid w:val="007A4CEF"/>
    <w:rsid w:val="007A55A8"/>
    <w:rsid w:val="007B24C4"/>
    <w:rsid w:val="007B47BC"/>
    <w:rsid w:val="007B50E4"/>
    <w:rsid w:val="007B5236"/>
    <w:rsid w:val="007B6B2F"/>
    <w:rsid w:val="007C057B"/>
    <w:rsid w:val="007C1661"/>
    <w:rsid w:val="007C1A9E"/>
    <w:rsid w:val="007C6E38"/>
    <w:rsid w:val="007D1CD9"/>
    <w:rsid w:val="007D212E"/>
    <w:rsid w:val="007D2E17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225"/>
    <w:rsid w:val="008028A3"/>
    <w:rsid w:val="00804960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4316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757B0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1CF2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6F9"/>
    <w:rsid w:val="009019BB"/>
    <w:rsid w:val="00902919"/>
    <w:rsid w:val="0090315B"/>
    <w:rsid w:val="0090325E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4B39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18BF"/>
    <w:rsid w:val="00973DB2"/>
    <w:rsid w:val="009779D1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307AE"/>
    <w:rsid w:val="00A33319"/>
    <w:rsid w:val="00A35E8B"/>
    <w:rsid w:val="00A3669F"/>
    <w:rsid w:val="00A4047E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3FD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79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43A6"/>
    <w:rsid w:val="00B06DE8"/>
    <w:rsid w:val="00B07AE1"/>
    <w:rsid w:val="00B07D23"/>
    <w:rsid w:val="00B12968"/>
    <w:rsid w:val="00B131FF"/>
    <w:rsid w:val="00B13498"/>
    <w:rsid w:val="00B13DA2"/>
    <w:rsid w:val="00B163A1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5B87"/>
    <w:rsid w:val="00B40556"/>
    <w:rsid w:val="00B43107"/>
    <w:rsid w:val="00B45AC4"/>
    <w:rsid w:val="00B45E0A"/>
    <w:rsid w:val="00B47A18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1F2"/>
    <w:rsid w:val="00B64D3D"/>
    <w:rsid w:val="00B64F0A"/>
    <w:rsid w:val="00B6562C"/>
    <w:rsid w:val="00B65E5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13F7"/>
    <w:rsid w:val="00B822FC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7D0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DC8"/>
    <w:rsid w:val="00C35EF7"/>
    <w:rsid w:val="00C35F92"/>
    <w:rsid w:val="00C374C7"/>
    <w:rsid w:val="00C37BAE"/>
    <w:rsid w:val="00C4043D"/>
    <w:rsid w:val="00C40557"/>
    <w:rsid w:val="00C40DAA"/>
    <w:rsid w:val="00C41C14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47E63"/>
    <w:rsid w:val="00C52C02"/>
    <w:rsid w:val="00C52DCB"/>
    <w:rsid w:val="00C57EE8"/>
    <w:rsid w:val="00C61072"/>
    <w:rsid w:val="00C6243C"/>
    <w:rsid w:val="00C62F54"/>
    <w:rsid w:val="00C63AEA"/>
    <w:rsid w:val="00C659D5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878CD"/>
    <w:rsid w:val="00C928A8"/>
    <w:rsid w:val="00C93044"/>
    <w:rsid w:val="00C95246"/>
    <w:rsid w:val="00CA0BCC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6E8E"/>
    <w:rsid w:val="00CE161F"/>
    <w:rsid w:val="00CE2CC6"/>
    <w:rsid w:val="00CE3529"/>
    <w:rsid w:val="00CE4271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231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79C"/>
    <w:rsid w:val="00D05B56"/>
    <w:rsid w:val="00D05D60"/>
    <w:rsid w:val="00D114B2"/>
    <w:rsid w:val="00D121C4"/>
    <w:rsid w:val="00D14274"/>
    <w:rsid w:val="00D15E5B"/>
    <w:rsid w:val="00D17C62"/>
    <w:rsid w:val="00D21586"/>
    <w:rsid w:val="00D21CF7"/>
    <w:rsid w:val="00D21EA5"/>
    <w:rsid w:val="00D23A38"/>
    <w:rsid w:val="00D2574C"/>
    <w:rsid w:val="00D26D79"/>
    <w:rsid w:val="00D27C2B"/>
    <w:rsid w:val="00D33363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77061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52F5"/>
    <w:rsid w:val="00DA73A3"/>
    <w:rsid w:val="00DB3080"/>
    <w:rsid w:val="00DB4E12"/>
    <w:rsid w:val="00DB5771"/>
    <w:rsid w:val="00DC0AB6"/>
    <w:rsid w:val="00DC1B38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D54B0"/>
    <w:rsid w:val="00DD662A"/>
    <w:rsid w:val="00DE0097"/>
    <w:rsid w:val="00DE05AE"/>
    <w:rsid w:val="00DE0979"/>
    <w:rsid w:val="00DE12E9"/>
    <w:rsid w:val="00DE301D"/>
    <w:rsid w:val="00DE33EC"/>
    <w:rsid w:val="00DE43F4"/>
    <w:rsid w:val="00DE53F8"/>
    <w:rsid w:val="00DE54AE"/>
    <w:rsid w:val="00DE60E6"/>
    <w:rsid w:val="00DE6C9B"/>
    <w:rsid w:val="00DE74DC"/>
    <w:rsid w:val="00DE7D5A"/>
    <w:rsid w:val="00DF0A94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2122"/>
    <w:rsid w:val="00E137F4"/>
    <w:rsid w:val="00E164F2"/>
    <w:rsid w:val="00E16F61"/>
    <w:rsid w:val="00E178A7"/>
    <w:rsid w:val="00E20F6A"/>
    <w:rsid w:val="00E21646"/>
    <w:rsid w:val="00E21A25"/>
    <w:rsid w:val="00E23303"/>
    <w:rsid w:val="00E25153"/>
    <w:rsid w:val="00E253CA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108E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EA9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3777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67A6C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3AC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64A5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  <w:rsid w:val="08E46979"/>
    <w:rsid w:val="08FC6930"/>
    <w:rsid w:val="1D37105B"/>
    <w:rsid w:val="1E2CCC42"/>
    <w:rsid w:val="21569043"/>
    <w:rsid w:val="2BBD9951"/>
    <w:rsid w:val="2CD5AEAC"/>
    <w:rsid w:val="34C474FC"/>
    <w:rsid w:val="350BED5E"/>
    <w:rsid w:val="44E0CDFC"/>
    <w:rsid w:val="47C3A654"/>
    <w:rsid w:val="4860E122"/>
    <w:rsid w:val="4E6BC34C"/>
    <w:rsid w:val="5A8E6988"/>
    <w:rsid w:val="70DBE37F"/>
    <w:rsid w:val="7449C055"/>
    <w:rsid w:val="75FF60B0"/>
    <w:rsid w:val="774BC31B"/>
    <w:rsid w:val="7B9A60B9"/>
    <w:rsid w:val="7C0382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C178E0F"/>
  <w14:defaultImageDpi w14:val="330"/>
  <w15:chartTrackingRefBased/>
  <w15:docId w15:val="{6948891C-7D68-457D-8AA1-A72CFDE872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ŠNormal"/>
    <w:qFormat/>
    <w:rsid w:val="00166FE4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1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5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4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2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paragraph" w:styleId="ListParagraph">
    <w:name w:val="List Paragraph"/>
    <w:basedOn w:val="Normal"/>
    <w:uiPriority w:val="99"/>
    <w:unhideWhenUsed/>
    <w:qFormat/>
    <w:rsid w:val="00944B39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272E0F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C47E6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389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06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56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scootle.edu.au/ec/viewing/L5821/index.html" TargetMode="External"/><Relationship Id="rId18" Type="http://schemas.openxmlformats.org/officeDocument/2006/relationships/image" Target="media/image1.jpe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webSettings" Target="webSettings.xml"/><Relationship Id="rId12" Type="http://schemas.openxmlformats.org/officeDocument/2006/relationships/hyperlink" Target="https://www.bbc.co.uk/bitesize/guides/z93jfcw/revision/1" TargetMode="External"/><Relationship Id="rId17" Type="http://schemas.openxmlformats.org/officeDocument/2006/relationships/hyperlink" Target="https://www.bbc.co.uk/bitesize/guides/z93jfcw/revision/1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youtube.com/watch?v=npv74D2MO6Q" TargetMode="External"/><Relationship Id="rId20" Type="http://schemas.openxmlformats.org/officeDocument/2006/relationships/hyperlink" Target="http://www.scootle.edu.au/ec/viewing/L5821/index.html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youtube.com/watch?v=npv74D2MO6Q" TargetMode="External"/><Relationship Id="rId24" Type="http://schemas.openxmlformats.org/officeDocument/2006/relationships/footer" Target="footer3.xml"/><Relationship Id="rId5" Type="http://schemas.openxmlformats.org/officeDocument/2006/relationships/styles" Target="styles.xml"/><Relationship Id="rId15" Type="http://schemas.openxmlformats.org/officeDocument/2006/relationships/hyperlink" Target="https://youtu.be/KCL8zqjXbME" TargetMode="External"/><Relationship Id="rId23" Type="http://schemas.openxmlformats.org/officeDocument/2006/relationships/header" Target="header1.xml"/><Relationship Id="rId10" Type="http://schemas.openxmlformats.org/officeDocument/2006/relationships/hyperlink" Target="https://youtu.be/KCL8zqjXbME" TargetMode="External"/><Relationship Id="rId19" Type="http://schemas.openxmlformats.org/officeDocument/2006/relationships/image" Target="media/image2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clcnwi.com/file_download/inline/d90eac90-10b1-4eaf-9301-cab0d5baca68" TargetMode="External"/><Relationship Id="rId22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1E1A7819A3604197C09A278CE88602" ma:contentTypeVersion="13" ma:contentTypeDescription="Create a new document." ma:contentTypeScope="" ma:versionID="3269d3bb4d7cb0957a10a7f033fb2f0a">
  <xsd:schema xmlns:xsd="http://www.w3.org/2001/XMLSchema" xmlns:xs="http://www.w3.org/2001/XMLSchema" xmlns:p="http://schemas.microsoft.com/office/2006/metadata/properties" xmlns:ns2="a3893891-f0a0-41d0-9ee8-6d125d8ab872" xmlns:ns3="946db038-1dcd-4d2d-acc3-074dba562d2c" targetNamespace="http://schemas.microsoft.com/office/2006/metadata/properties" ma:root="true" ma:fieldsID="21ae04b34020c606b5f95e271a46d408" ns2:_="" ns3:_="">
    <xsd:import namespace="a3893891-f0a0-41d0-9ee8-6d125d8ab872"/>
    <xsd:import namespace="946db038-1dcd-4d2d-acc3-074dba562d2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93891-f0a0-41d0-9ee8-6d125d8ab8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6db038-1dcd-4d2d-acc3-074dba562d2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6BC88F4-C5B2-4F42-BE1F-828CD64BE9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893891-f0a0-41d0-9ee8-6d125d8ab872"/>
    <ds:schemaRef ds:uri="946db038-1dcd-4d2d-acc3-074dba562d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EB85686-03E5-403B-9103-DDBF7BC9B42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85BE4B8-4234-46F3-84AD-291E7CC8F47E}">
  <ds:schemaRefs>
    <ds:schemaRef ds:uri="http://schemas.microsoft.com/office/2006/metadata/properties"/>
    <ds:schemaRef ds:uri="http://purl.org/dc/dcmitype/"/>
    <ds:schemaRef ds:uri="946db038-1dcd-4d2d-acc3-074dba562d2c"/>
    <ds:schemaRef ds:uri="http://purl.org/dc/terms/"/>
    <ds:schemaRef ds:uri="a3893891-f0a0-41d0-9ee8-6d125d8ab872"/>
    <ds:schemaRef ds:uri="http://schemas.microsoft.com/office/2006/documentManagement/types"/>
    <ds:schemaRef ds:uri="http://www.w3.org/XML/1998/namespace"/>
    <ds:schemaRef ds:uri="http://purl.org/dc/elements/1.1/"/>
    <ds:schemaRef ds:uri="http://schemas.microsoft.com/office/infopath/2007/PartnerControls"/>
    <ds:schemaRef ds:uri="http://schemas.openxmlformats.org/package/2006/metadata/core-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914</Words>
  <Characters>5215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611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s of matter</dc:title>
  <dc:subject/>
  <dc:creator>NSW Department of Education</dc:creator>
  <cp:keywords>Stage 4</cp:keywords>
  <dc:description/>
  <cp:revision>2</cp:revision>
  <dcterms:created xsi:type="dcterms:W3CDTF">2021-07-04T23:12:00Z</dcterms:created>
  <dcterms:modified xsi:type="dcterms:W3CDTF">2021-07-04T23:1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1E1A7819A3604197C09A278CE88602</vt:lpwstr>
  </property>
</Properties>
</file>